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64F499BA" w:rsidR="00E377FE" w:rsidRDefault="00E377FE" w:rsidP="00E377FE">
      <w:pPr>
        <w:jc w:val="center"/>
        <w:rPr>
          <w:b/>
          <w:bCs/>
          <w:sz w:val="40"/>
          <w:szCs w:val="40"/>
        </w:rPr>
      </w:pPr>
      <w:r w:rsidRPr="00B427DB">
        <w:rPr>
          <w:b/>
          <w:bCs/>
          <w:sz w:val="40"/>
          <w:szCs w:val="40"/>
        </w:rPr>
        <w:t>Sunil Raj Thota</w:t>
      </w:r>
    </w:p>
    <w:p w14:paraId="16BA584D" w14:textId="4CE964A8" w:rsidR="00BE2570" w:rsidRDefault="00BE2570" w:rsidP="00E377FE">
      <w:pPr>
        <w:jc w:val="center"/>
        <w:rPr>
          <w:b/>
          <w:bCs/>
          <w:sz w:val="40"/>
          <w:szCs w:val="40"/>
        </w:rPr>
      </w:pPr>
      <w:r>
        <w:rPr>
          <w:b/>
          <w:bCs/>
          <w:sz w:val="40"/>
          <w:szCs w:val="40"/>
        </w:rPr>
        <w:t>Sashank Yakkali</w:t>
      </w:r>
    </w:p>
    <w:p w14:paraId="18B2E534" w14:textId="2EE8F851" w:rsidR="00E377FE" w:rsidRDefault="00BE2570" w:rsidP="00E377FE">
      <w:pPr>
        <w:jc w:val="center"/>
        <w:rPr>
          <w:b/>
          <w:bCs/>
          <w:sz w:val="40"/>
          <w:szCs w:val="40"/>
        </w:rPr>
      </w:pPr>
      <w:r>
        <w:rPr>
          <w:b/>
          <w:bCs/>
          <w:sz w:val="40"/>
          <w:szCs w:val="40"/>
        </w:rPr>
        <w:t>Feng Gao</w:t>
      </w:r>
    </w:p>
    <w:p w14:paraId="3A8B0382" w14:textId="77777777" w:rsidR="00BE2570" w:rsidRDefault="00BE2570" w:rsidP="00E377FE">
      <w:pPr>
        <w:jc w:val="center"/>
        <w:rPr>
          <w:b/>
          <w:bCs/>
          <w:sz w:val="36"/>
          <w:szCs w:val="36"/>
        </w:rPr>
      </w:pPr>
    </w:p>
    <w:p w14:paraId="220FC792" w14:textId="035EF57A"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5C1064">
        <w:rPr>
          <w:b/>
          <w:bCs/>
          <w:sz w:val="36"/>
          <w:szCs w:val="36"/>
        </w:rPr>
        <w:t>5</w:t>
      </w:r>
      <w:r w:rsidRPr="00EE182C">
        <w:rPr>
          <w:b/>
          <w:bCs/>
          <w:sz w:val="36"/>
          <w:szCs w:val="36"/>
        </w:rPr>
        <w:t>/</w:t>
      </w:r>
      <w:r w:rsidR="00E40CDD">
        <w:rPr>
          <w:b/>
          <w:bCs/>
          <w:sz w:val="36"/>
          <w:szCs w:val="36"/>
        </w:rPr>
        <w:t>25</w:t>
      </w:r>
      <w:r w:rsidRPr="00EE182C">
        <w:rPr>
          <w:b/>
          <w:bCs/>
          <w:sz w:val="36"/>
          <w:szCs w:val="36"/>
        </w:rPr>
        <w:t>/2021</w:t>
      </w:r>
    </w:p>
    <w:p w14:paraId="5267F10C" w14:textId="73357D32" w:rsidR="00E377FE" w:rsidRDefault="00E377FE" w:rsidP="00E377FE">
      <w:pPr>
        <w:jc w:val="center"/>
        <w:rPr>
          <w:b/>
          <w:bCs/>
          <w:sz w:val="44"/>
          <w:szCs w:val="44"/>
        </w:rPr>
      </w:pPr>
      <w:r w:rsidRPr="00C71F71">
        <w:rPr>
          <w:b/>
          <w:bCs/>
          <w:sz w:val="36"/>
          <w:szCs w:val="36"/>
        </w:rPr>
        <w:t>Title:</w:t>
      </w:r>
      <w:r>
        <w:rPr>
          <w:b/>
          <w:bCs/>
          <w:sz w:val="36"/>
          <w:szCs w:val="36"/>
        </w:rPr>
        <w:t xml:space="preserve"> </w:t>
      </w:r>
      <w:r w:rsidR="000E2BC5" w:rsidRPr="000E2BC5">
        <w:rPr>
          <w:b/>
          <w:bCs/>
          <w:sz w:val="36"/>
          <w:szCs w:val="36"/>
        </w:rPr>
        <w:t>XN Project</w:t>
      </w:r>
      <w:r w:rsidR="000E2BC5">
        <w:rPr>
          <w:b/>
          <w:bCs/>
          <w:sz w:val="36"/>
          <w:szCs w:val="36"/>
        </w:rPr>
        <w:t>:</w:t>
      </w:r>
      <w:r w:rsidR="000E2BC5" w:rsidRPr="000E2BC5">
        <w:rPr>
          <w:b/>
          <w:bCs/>
          <w:sz w:val="36"/>
          <w:szCs w:val="36"/>
        </w:rPr>
        <w:t xml:space="preserve"> </w:t>
      </w:r>
      <w:r w:rsidR="003E7F5E">
        <w:rPr>
          <w:b/>
          <w:bCs/>
          <w:sz w:val="36"/>
          <w:szCs w:val="36"/>
        </w:rPr>
        <w:t>Scope</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3FAC8B9F" w14:textId="77777777" w:rsidR="00244929" w:rsidRDefault="00244929" w:rsidP="00F226FB">
      <w:pPr>
        <w:jc w:val="both"/>
      </w:pPr>
    </w:p>
    <w:p w14:paraId="781D01AC" w14:textId="10FE8165" w:rsidR="0050398F" w:rsidRDefault="002270B7" w:rsidP="00957754">
      <w:pPr>
        <w:jc w:val="both"/>
        <w:rPr>
          <w:sz w:val="24"/>
          <w:szCs w:val="24"/>
        </w:rPr>
      </w:pPr>
      <w:r w:rsidRPr="002160BF">
        <w:rPr>
          <w:b/>
          <w:bCs/>
          <w:sz w:val="28"/>
          <w:szCs w:val="28"/>
        </w:rPr>
        <w:lastRenderedPageBreak/>
        <w:t>Introduction</w:t>
      </w:r>
      <w:r w:rsidR="00E97C97" w:rsidRPr="002160BF">
        <w:rPr>
          <w:b/>
          <w:bCs/>
          <w:sz w:val="28"/>
          <w:szCs w:val="28"/>
        </w:rPr>
        <w:t>:</w:t>
      </w:r>
    </w:p>
    <w:p w14:paraId="5DFCD39B" w14:textId="77777777" w:rsidR="0088606F" w:rsidRDefault="00413E4D" w:rsidP="00957754">
      <w:pPr>
        <w:ind w:firstLine="720"/>
        <w:jc w:val="both"/>
        <w:rPr>
          <w:sz w:val="24"/>
          <w:szCs w:val="24"/>
        </w:rPr>
      </w:pPr>
      <w:r w:rsidRPr="00413E4D">
        <w:rPr>
          <w:sz w:val="24"/>
          <w:szCs w:val="24"/>
        </w:rPr>
        <w:t>The project scope</w:t>
      </w:r>
      <w:r w:rsidR="00365870">
        <w:rPr>
          <w:sz w:val="24"/>
          <w:szCs w:val="24"/>
        </w:rPr>
        <w:t xml:space="preserve"> usually the </w:t>
      </w:r>
      <w:r w:rsidRPr="00413E4D">
        <w:rPr>
          <w:sz w:val="24"/>
          <w:szCs w:val="24"/>
        </w:rPr>
        <w:t xml:space="preserve">phase of project planning in which </w:t>
      </w:r>
      <w:r w:rsidR="00365870">
        <w:rPr>
          <w:sz w:val="24"/>
          <w:szCs w:val="24"/>
        </w:rPr>
        <w:t>the project tas</w:t>
      </w:r>
      <w:r w:rsidR="00A13093">
        <w:rPr>
          <w:sz w:val="24"/>
          <w:szCs w:val="24"/>
        </w:rPr>
        <w:t xml:space="preserve">ks, </w:t>
      </w:r>
      <w:r w:rsidRPr="00413E4D">
        <w:rPr>
          <w:sz w:val="24"/>
          <w:szCs w:val="24"/>
        </w:rPr>
        <w:t>goals, costs,</w:t>
      </w:r>
      <w:r w:rsidR="00A13093">
        <w:rPr>
          <w:sz w:val="24"/>
          <w:szCs w:val="24"/>
        </w:rPr>
        <w:t xml:space="preserve"> resources,</w:t>
      </w:r>
      <w:r w:rsidRPr="00413E4D">
        <w:rPr>
          <w:sz w:val="24"/>
          <w:szCs w:val="24"/>
        </w:rPr>
        <w:t xml:space="preserve"> and deadlines is determined and documented, is followed in this project. The scope </w:t>
      </w:r>
      <w:r w:rsidR="00365870">
        <w:rPr>
          <w:sz w:val="24"/>
          <w:szCs w:val="24"/>
        </w:rPr>
        <w:t xml:space="preserve">tells us </w:t>
      </w:r>
      <w:r w:rsidRPr="00413E4D">
        <w:rPr>
          <w:sz w:val="24"/>
          <w:szCs w:val="24"/>
        </w:rPr>
        <w:t xml:space="preserve"> the projec</w:t>
      </w:r>
      <w:r w:rsidR="00365870">
        <w:rPr>
          <w:sz w:val="24"/>
          <w:szCs w:val="24"/>
        </w:rPr>
        <w:t>t</w:t>
      </w:r>
      <w:r w:rsidRPr="00413E4D">
        <w:rPr>
          <w:sz w:val="24"/>
          <w:szCs w:val="24"/>
        </w:rPr>
        <w:t xml:space="preserve"> </w:t>
      </w:r>
      <w:r w:rsidR="00365870">
        <w:rPr>
          <w:sz w:val="24"/>
          <w:szCs w:val="24"/>
        </w:rPr>
        <w:t>limitations</w:t>
      </w:r>
      <w:r w:rsidRPr="00413E4D">
        <w:rPr>
          <w:sz w:val="24"/>
          <w:szCs w:val="24"/>
        </w:rPr>
        <w:t xml:space="preserve">, </w:t>
      </w:r>
      <w:r w:rsidR="00365870">
        <w:rPr>
          <w:sz w:val="24"/>
          <w:szCs w:val="24"/>
        </w:rPr>
        <w:t xml:space="preserve">that our </w:t>
      </w:r>
      <w:r w:rsidRPr="00413E4D">
        <w:rPr>
          <w:sz w:val="24"/>
          <w:szCs w:val="24"/>
        </w:rPr>
        <w:t xml:space="preserve">team </w:t>
      </w:r>
      <w:r w:rsidR="00365870">
        <w:rPr>
          <w:sz w:val="24"/>
          <w:szCs w:val="24"/>
        </w:rPr>
        <w:t>should adhere to follow the assigned</w:t>
      </w:r>
      <w:r w:rsidRPr="00413E4D">
        <w:rPr>
          <w:sz w:val="24"/>
          <w:szCs w:val="24"/>
        </w:rPr>
        <w:t xml:space="preserve"> responsibilities</w:t>
      </w:r>
      <w:r w:rsidR="00365870">
        <w:rPr>
          <w:sz w:val="24"/>
          <w:szCs w:val="24"/>
        </w:rPr>
        <w:t>.</w:t>
      </w:r>
      <w:r w:rsidR="00957021">
        <w:rPr>
          <w:sz w:val="24"/>
          <w:szCs w:val="24"/>
        </w:rPr>
        <w:t xml:space="preserve"> </w:t>
      </w:r>
      <w:r w:rsidR="0092661E" w:rsidRPr="0092661E">
        <w:rPr>
          <w:sz w:val="24"/>
          <w:szCs w:val="24"/>
        </w:rPr>
        <w:t xml:space="preserve">Prevents projects from expanding beyond their original scope, especially those that are complex. </w:t>
      </w:r>
      <w:r w:rsidR="00957021">
        <w:rPr>
          <w:sz w:val="24"/>
          <w:szCs w:val="24"/>
        </w:rPr>
        <w:t xml:space="preserve">We also </w:t>
      </w:r>
      <w:r w:rsidR="00980DBA">
        <w:rPr>
          <w:sz w:val="24"/>
          <w:szCs w:val="24"/>
        </w:rPr>
        <w:t xml:space="preserve">listed out the procedures and processes to follow for evaluation and verification purposes once the task got approved when it is completed. Decision makers and groups that are selected </w:t>
      </w:r>
      <w:r w:rsidR="000B1F8C">
        <w:rPr>
          <w:sz w:val="24"/>
          <w:szCs w:val="24"/>
        </w:rPr>
        <w:t xml:space="preserve">were observed with tools and techniques by a manager that handles the project for gathering the needs and resources. </w:t>
      </w:r>
      <w:r w:rsidR="0092661E" w:rsidRPr="0092661E">
        <w:rPr>
          <w:sz w:val="24"/>
          <w:szCs w:val="24"/>
        </w:rPr>
        <w:t xml:space="preserve">Effective management </w:t>
      </w:r>
      <w:r w:rsidR="007001E1">
        <w:rPr>
          <w:sz w:val="24"/>
          <w:szCs w:val="24"/>
        </w:rPr>
        <w:t>is required for</w:t>
      </w:r>
      <w:r w:rsidR="0092661E" w:rsidRPr="0092661E">
        <w:rPr>
          <w:sz w:val="24"/>
          <w:szCs w:val="24"/>
        </w:rPr>
        <w:t xml:space="preserve"> good communication to </w:t>
      </w:r>
      <w:r w:rsidR="007001E1" w:rsidRPr="0092661E">
        <w:rPr>
          <w:sz w:val="24"/>
          <w:szCs w:val="24"/>
        </w:rPr>
        <w:t>guarantee</w:t>
      </w:r>
      <w:r w:rsidR="0092661E" w:rsidRPr="0092661E">
        <w:rPr>
          <w:sz w:val="24"/>
          <w:szCs w:val="24"/>
        </w:rPr>
        <w:t xml:space="preserve"> that </w:t>
      </w:r>
      <w:r w:rsidR="007001E1">
        <w:rPr>
          <w:sz w:val="24"/>
          <w:szCs w:val="24"/>
        </w:rPr>
        <w:t xml:space="preserve">all of us are standing on the same page as a team. It is </w:t>
      </w:r>
      <w:r w:rsidR="004B0DEF">
        <w:rPr>
          <w:sz w:val="24"/>
          <w:szCs w:val="24"/>
        </w:rPr>
        <w:t>needed to stick with the requirements and understand the p</w:t>
      </w:r>
      <w:r w:rsidR="0092661E" w:rsidRPr="0092661E">
        <w:rPr>
          <w:sz w:val="24"/>
          <w:szCs w:val="24"/>
        </w:rPr>
        <w:t>roject</w:t>
      </w:r>
      <w:r w:rsidR="004B0DEF">
        <w:rPr>
          <w:sz w:val="24"/>
          <w:szCs w:val="24"/>
        </w:rPr>
        <w:t xml:space="preserve"> deliverables and meet the deadlines as stated. It shows that the team working in a project as team </w:t>
      </w:r>
      <w:r w:rsidR="0088606F">
        <w:rPr>
          <w:sz w:val="24"/>
          <w:szCs w:val="24"/>
        </w:rPr>
        <w:t xml:space="preserve">to gain better knowledge of the tasks that we are dealing with. </w:t>
      </w:r>
    </w:p>
    <w:p w14:paraId="482CEA72" w14:textId="04AC3869" w:rsidR="00F61F76" w:rsidRDefault="00F61F76" w:rsidP="00957754">
      <w:pPr>
        <w:jc w:val="both"/>
        <w:rPr>
          <w:b/>
          <w:bCs/>
          <w:sz w:val="28"/>
          <w:szCs w:val="28"/>
        </w:rPr>
      </w:pPr>
      <w:r w:rsidRPr="00790015">
        <w:rPr>
          <w:b/>
          <w:bCs/>
          <w:sz w:val="28"/>
          <w:szCs w:val="28"/>
        </w:rPr>
        <w:t>Project Needs Identification</w:t>
      </w:r>
    </w:p>
    <w:p w14:paraId="6B1FD102" w14:textId="4E09CE48" w:rsidR="00EA6CE6" w:rsidRPr="000B4763" w:rsidRDefault="00B85ADF" w:rsidP="00957754">
      <w:pPr>
        <w:jc w:val="both"/>
        <w:rPr>
          <w:sz w:val="24"/>
          <w:szCs w:val="24"/>
        </w:rPr>
      </w:pPr>
      <w:r>
        <w:rPr>
          <w:sz w:val="24"/>
          <w:szCs w:val="24"/>
        </w:rPr>
        <w:tab/>
        <w:t>We have analyzed the dataset from the EPA Gov website and CDC websites. We require</w:t>
      </w:r>
      <w:r w:rsidR="005057EC">
        <w:rPr>
          <w:sz w:val="24"/>
          <w:szCs w:val="24"/>
        </w:rPr>
        <w:t xml:space="preserve"> to</w:t>
      </w:r>
      <w:r>
        <w:rPr>
          <w:sz w:val="24"/>
          <w:szCs w:val="24"/>
        </w:rPr>
        <w:t xml:space="preserve"> fetch the data from CDC Dataset and workaround on the Emergency Room Visits and compare with the </w:t>
      </w:r>
      <w:r w:rsidR="00414254">
        <w:rPr>
          <w:sz w:val="24"/>
          <w:szCs w:val="24"/>
        </w:rPr>
        <w:t>Air Quality Index</w:t>
      </w:r>
      <w:r w:rsidR="001B11DB">
        <w:rPr>
          <w:sz w:val="24"/>
          <w:szCs w:val="24"/>
        </w:rPr>
        <w:t>,</w:t>
      </w:r>
      <w:r w:rsidR="00414254">
        <w:rPr>
          <w:sz w:val="24"/>
          <w:szCs w:val="24"/>
        </w:rPr>
        <w:t xml:space="preserve"> which is monitored daily. To work as a </w:t>
      </w:r>
      <w:r w:rsidR="009F1B58">
        <w:rPr>
          <w:sz w:val="24"/>
          <w:szCs w:val="24"/>
        </w:rPr>
        <w:t>group,</w:t>
      </w:r>
      <w:r w:rsidR="00414254">
        <w:rPr>
          <w:sz w:val="24"/>
          <w:szCs w:val="24"/>
        </w:rPr>
        <w:t xml:space="preserve"> we require Project Management tools like JIRA. Microsoft Teams</w:t>
      </w:r>
      <w:r w:rsidR="008B7903">
        <w:rPr>
          <w:sz w:val="24"/>
          <w:szCs w:val="24"/>
        </w:rPr>
        <w:t>/</w:t>
      </w:r>
      <w:r w:rsidR="00414254">
        <w:rPr>
          <w:sz w:val="24"/>
          <w:szCs w:val="24"/>
        </w:rPr>
        <w:t xml:space="preserve"> any other. We have identified all the key resources for the project and planned accordingly. </w:t>
      </w:r>
      <w:r w:rsidR="00B34CB2">
        <w:rPr>
          <w:sz w:val="24"/>
          <w:szCs w:val="24"/>
        </w:rPr>
        <w:t xml:space="preserve">We also went ahead and installed all the necessary </w:t>
      </w:r>
      <w:r w:rsidR="005057EC">
        <w:rPr>
          <w:sz w:val="24"/>
          <w:szCs w:val="24"/>
        </w:rPr>
        <w:t>t</w:t>
      </w:r>
      <w:r w:rsidR="00B34CB2">
        <w:rPr>
          <w:sz w:val="24"/>
          <w:szCs w:val="24"/>
        </w:rPr>
        <w:t xml:space="preserve">ools and </w:t>
      </w:r>
      <w:r w:rsidR="009F1B58">
        <w:rPr>
          <w:sz w:val="24"/>
          <w:szCs w:val="24"/>
        </w:rPr>
        <w:t>IDEs</w:t>
      </w:r>
      <w:r w:rsidR="00B34CB2">
        <w:rPr>
          <w:sz w:val="24"/>
          <w:szCs w:val="24"/>
        </w:rPr>
        <w:t xml:space="preserve"> to do EDA, testing, and modeling. </w:t>
      </w:r>
      <w:r w:rsidR="00EA6CE6" w:rsidRPr="00EA6CE6">
        <w:rPr>
          <w:sz w:val="24"/>
          <w:szCs w:val="24"/>
        </w:rPr>
        <w:t xml:space="preserve">When </w:t>
      </w:r>
      <w:r w:rsidR="00EA6CE6">
        <w:rPr>
          <w:sz w:val="24"/>
          <w:szCs w:val="24"/>
        </w:rPr>
        <w:t>our</w:t>
      </w:r>
      <w:r w:rsidR="00EA6CE6" w:rsidRPr="00EA6CE6">
        <w:rPr>
          <w:sz w:val="24"/>
          <w:szCs w:val="24"/>
        </w:rPr>
        <w:t xml:space="preserve"> project is finished, </w:t>
      </w:r>
      <w:r w:rsidR="00924C37">
        <w:rPr>
          <w:sz w:val="24"/>
          <w:szCs w:val="24"/>
        </w:rPr>
        <w:t>we</w:t>
      </w:r>
      <w:r w:rsidR="00EA6CE6" w:rsidRPr="00EA6CE6">
        <w:rPr>
          <w:sz w:val="24"/>
          <w:szCs w:val="24"/>
        </w:rPr>
        <w:t>'ll either have succeeded or failed</w:t>
      </w:r>
      <w:r w:rsidR="00924C37">
        <w:rPr>
          <w:sz w:val="24"/>
          <w:szCs w:val="24"/>
        </w:rPr>
        <w:t>. We t</w:t>
      </w:r>
      <w:r w:rsidR="00EA6CE6" w:rsidRPr="00EA6CE6">
        <w:rPr>
          <w:sz w:val="24"/>
          <w:szCs w:val="24"/>
        </w:rPr>
        <w:t xml:space="preserve">hank </w:t>
      </w:r>
      <w:r w:rsidR="00924C37">
        <w:rPr>
          <w:sz w:val="24"/>
          <w:szCs w:val="24"/>
        </w:rPr>
        <w:t>ourselves</w:t>
      </w:r>
      <w:r w:rsidR="00EA6CE6" w:rsidRPr="00EA6CE6">
        <w:rPr>
          <w:sz w:val="24"/>
          <w:szCs w:val="24"/>
        </w:rPr>
        <w:t xml:space="preserve"> and congratulate </w:t>
      </w:r>
      <w:r w:rsidR="00924C37">
        <w:rPr>
          <w:sz w:val="24"/>
          <w:szCs w:val="24"/>
        </w:rPr>
        <w:t xml:space="preserve">on </w:t>
      </w:r>
      <w:r w:rsidR="00EA6CE6" w:rsidRPr="00EA6CE6">
        <w:rPr>
          <w:sz w:val="24"/>
          <w:szCs w:val="24"/>
        </w:rPr>
        <w:t>a job well done, and let them know if the project did not go as planned.</w:t>
      </w:r>
    </w:p>
    <w:p w14:paraId="687B80B0" w14:textId="17117E5B" w:rsidR="00F61F76" w:rsidRPr="00790015" w:rsidRDefault="00F61F76" w:rsidP="00957754">
      <w:pPr>
        <w:jc w:val="both"/>
        <w:rPr>
          <w:b/>
          <w:bCs/>
          <w:sz w:val="28"/>
          <w:szCs w:val="28"/>
        </w:rPr>
      </w:pPr>
      <w:r w:rsidRPr="00790015">
        <w:rPr>
          <w:b/>
          <w:bCs/>
          <w:sz w:val="28"/>
          <w:szCs w:val="28"/>
        </w:rPr>
        <w:t>Define Goals and Set Goals</w:t>
      </w:r>
    </w:p>
    <w:p w14:paraId="5A309161" w14:textId="249689B7" w:rsidR="0003650F" w:rsidRDefault="005103C6" w:rsidP="00957754">
      <w:pPr>
        <w:jc w:val="both"/>
        <w:rPr>
          <w:sz w:val="24"/>
          <w:szCs w:val="24"/>
        </w:rPr>
      </w:pPr>
      <w:r w:rsidRPr="005103C6">
        <w:rPr>
          <w:sz w:val="24"/>
          <w:szCs w:val="24"/>
        </w:rPr>
        <w:tab/>
        <w:t xml:space="preserve">We have </w:t>
      </w:r>
      <w:r w:rsidR="005057EC" w:rsidRPr="005103C6">
        <w:rPr>
          <w:sz w:val="24"/>
          <w:szCs w:val="24"/>
        </w:rPr>
        <w:t>established</w:t>
      </w:r>
      <w:r w:rsidRPr="005103C6">
        <w:rPr>
          <w:sz w:val="24"/>
          <w:szCs w:val="24"/>
        </w:rPr>
        <w:t xml:space="preserve"> a</w:t>
      </w:r>
      <w:r w:rsidR="00C87F26">
        <w:rPr>
          <w:sz w:val="24"/>
          <w:szCs w:val="24"/>
        </w:rPr>
        <w:t>ll the necessary go</w:t>
      </w:r>
      <w:r w:rsidR="009F1B58">
        <w:rPr>
          <w:sz w:val="24"/>
          <w:szCs w:val="24"/>
        </w:rPr>
        <w:t>a</w:t>
      </w:r>
      <w:r w:rsidR="00C87F26">
        <w:rPr>
          <w:sz w:val="24"/>
          <w:szCs w:val="24"/>
        </w:rPr>
        <w:t xml:space="preserve">ls to achieve by end of the class and deliver the project in a professional way to Keva Health. </w:t>
      </w:r>
      <w:r w:rsidR="00BD1A01">
        <w:rPr>
          <w:sz w:val="24"/>
          <w:szCs w:val="24"/>
        </w:rPr>
        <w:t xml:space="preserve">We planned all the tasks, their descriptions, assignments, and stakeholders that will be working on. </w:t>
      </w:r>
      <w:r w:rsidR="00BD1A01" w:rsidRPr="00BD1A01">
        <w:rPr>
          <w:sz w:val="24"/>
          <w:szCs w:val="24"/>
        </w:rPr>
        <w:t>Several tools</w:t>
      </w:r>
      <w:r w:rsidR="00BD1A01">
        <w:rPr>
          <w:sz w:val="24"/>
          <w:szCs w:val="24"/>
        </w:rPr>
        <w:t xml:space="preserve"> </w:t>
      </w:r>
      <w:r w:rsidR="00BD1A01" w:rsidRPr="00BD1A01">
        <w:rPr>
          <w:sz w:val="24"/>
          <w:szCs w:val="24"/>
        </w:rPr>
        <w:t>are used to identify necessities</w:t>
      </w:r>
      <w:r w:rsidR="00BD1A01">
        <w:rPr>
          <w:sz w:val="24"/>
          <w:szCs w:val="24"/>
        </w:rPr>
        <w:t xml:space="preserve"> like</w:t>
      </w:r>
      <w:r w:rsidR="00825EE2">
        <w:rPr>
          <w:sz w:val="24"/>
          <w:szCs w:val="24"/>
        </w:rPr>
        <w:t xml:space="preserve"> conducting </w:t>
      </w:r>
      <w:r w:rsidR="00BD1A01" w:rsidRPr="00BD1A01">
        <w:rPr>
          <w:sz w:val="24"/>
          <w:szCs w:val="24"/>
        </w:rPr>
        <w:t xml:space="preserve">interviews, </w:t>
      </w:r>
      <w:r w:rsidR="00825EE2">
        <w:rPr>
          <w:sz w:val="24"/>
          <w:szCs w:val="24"/>
        </w:rPr>
        <w:t xml:space="preserve">creating </w:t>
      </w:r>
      <w:r w:rsidR="009F1B58" w:rsidRPr="00BD1A01">
        <w:rPr>
          <w:sz w:val="24"/>
          <w:szCs w:val="24"/>
        </w:rPr>
        <w:t>mind ma</w:t>
      </w:r>
      <w:r w:rsidR="009F1B58">
        <w:rPr>
          <w:sz w:val="24"/>
          <w:szCs w:val="24"/>
        </w:rPr>
        <w:t>ps</w:t>
      </w:r>
      <w:r w:rsidR="00BD1A01" w:rsidRPr="00BD1A01">
        <w:rPr>
          <w:sz w:val="24"/>
          <w:szCs w:val="24"/>
        </w:rPr>
        <w:t xml:space="preserve">, </w:t>
      </w:r>
      <w:r w:rsidR="00825EE2">
        <w:rPr>
          <w:sz w:val="24"/>
          <w:szCs w:val="24"/>
        </w:rPr>
        <w:t xml:space="preserve">defining the </w:t>
      </w:r>
      <w:r w:rsidR="00BD1A01" w:rsidRPr="00BD1A01">
        <w:rPr>
          <w:sz w:val="24"/>
          <w:szCs w:val="24"/>
        </w:rPr>
        <w:t>benchmark</w:t>
      </w:r>
      <w:r w:rsidR="00825EE2">
        <w:rPr>
          <w:sz w:val="24"/>
          <w:szCs w:val="24"/>
        </w:rPr>
        <w:t>s,</w:t>
      </w:r>
      <w:r w:rsidR="00BD1A01" w:rsidRPr="00BD1A01">
        <w:rPr>
          <w:sz w:val="24"/>
          <w:szCs w:val="24"/>
        </w:rPr>
        <w:t xml:space="preserve"> and </w:t>
      </w:r>
      <w:r w:rsidR="00825EE2">
        <w:rPr>
          <w:sz w:val="24"/>
          <w:szCs w:val="24"/>
        </w:rPr>
        <w:t xml:space="preserve">thoroughly </w:t>
      </w:r>
      <w:r w:rsidR="00BD1A01" w:rsidRPr="00BD1A01">
        <w:rPr>
          <w:sz w:val="24"/>
          <w:szCs w:val="24"/>
        </w:rPr>
        <w:t>prototyping.</w:t>
      </w:r>
      <w:r w:rsidR="00BA7E91">
        <w:rPr>
          <w:sz w:val="24"/>
          <w:szCs w:val="24"/>
        </w:rPr>
        <w:t xml:space="preserve"> </w:t>
      </w:r>
      <w:r w:rsidR="00B54F83">
        <w:rPr>
          <w:sz w:val="24"/>
          <w:szCs w:val="24"/>
        </w:rPr>
        <w:t>We have utilized the frameworks in Project M</w:t>
      </w:r>
      <w:r w:rsidR="00464D7E">
        <w:rPr>
          <w:sz w:val="24"/>
          <w:szCs w:val="24"/>
        </w:rPr>
        <w:t>ana</w:t>
      </w:r>
      <w:r w:rsidR="00B54F83">
        <w:rPr>
          <w:sz w:val="24"/>
          <w:szCs w:val="24"/>
        </w:rPr>
        <w:t xml:space="preserve">gement and effectively make use of the templates to define the goals and measurables. </w:t>
      </w:r>
      <w:r w:rsidR="0003650F">
        <w:rPr>
          <w:sz w:val="24"/>
          <w:szCs w:val="24"/>
        </w:rPr>
        <w:t>W</w:t>
      </w:r>
      <w:r w:rsidR="00AD1880" w:rsidRPr="00AD1880">
        <w:rPr>
          <w:sz w:val="24"/>
          <w:szCs w:val="24"/>
        </w:rPr>
        <w:t xml:space="preserve">e have planned out the works within ourselves and </w:t>
      </w:r>
      <w:r w:rsidR="0003650F">
        <w:rPr>
          <w:sz w:val="24"/>
          <w:szCs w:val="24"/>
        </w:rPr>
        <w:t>the tasks are divided and managed by the team itself.</w:t>
      </w:r>
    </w:p>
    <w:p w14:paraId="15293796" w14:textId="72A25F57" w:rsidR="00F61F76" w:rsidRPr="00790015" w:rsidRDefault="00F61F76" w:rsidP="00957754">
      <w:pPr>
        <w:jc w:val="both"/>
        <w:rPr>
          <w:b/>
          <w:bCs/>
          <w:sz w:val="28"/>
          <w:szCs w:val="28"/>
        </w:rPr>
      </w:pPr>
      <w:r w:rsidRPr="00790015">
        <w:rPr>
          <w:b/>
          <w:bCs/>
          <w:sz w:val="28"/>
          <w:szCs w:val="28"/>
        </w:rPr>
        <w:t>Project Scope Description</w:t>
      </w:r>
    </w:p>
    <w:p w14:paraId="00B1AFEE" w14:textId="2CFEFD67" w:rsidR="00240B69" w:rsidRPr="00F26276" w:rsidRDefault="00F43F3F" w:rsidP="00957754">
      <w:pPr>
        <w:ind w:firstLine="720"/>
        <w:jc w:val="both"/>
        <w:rPr>
          <w:sz w:val="24"/>
          <w:szCs w:val="24"/>
        </w:rPr>
      </w:pPr>
      <w:r>
        <w:rPr>
          <w:sz w:val="24"/>
          <w:szCs w:val="24"/>
        </w:rPr>
        <w:t xml:space="preserve">We are </w:t>
      </w:r>
      <w:r w:rsidR="009F1B58">
        <w:rPr>
          <w:sz w:val="24"/>
          <w:szCs w:val="24"/>
        </w:rPr>
        <w:t>thoroughly</w:t>
      </w:r>
      <w:r>
        <w:rPr>
          <w:sz w:val="24"/>
          <w:szCs w:val="24"/>
        </w:rPr>
        <w:t xml:space="preserve"> working on the tasks that are assigned will look </w:t>
      </w:r>
      <w:r w:rsidR="005057EC">
        <w:rPr>
          <w:sz w:val="24"/>
          <w:szCs w:val="24"/>
        </w:rPr>
        <w:t>at</w:t>
      </w:r>
      <w:r>
        <w:rPr>
          <w:sz w:val="24"/>
          <w:szCs w:val="24"/>
        </w:rPr>
        <w:t xml:space="preserve"> the AWS Quick Sight deliverable and other tasks like Modelling various Machine Learning algorithms. </w:t>
      </w:r>
      <w:r w:rsidR="0037102E" w:rsidRPr="0037102E">
        <w:rPr>
          <w:sz w:val="24"/>
          <w:szCs w:val="24"/>
        </w:rPr>
        <w:t xml:space="preserve">To ensure that the proposed project meets </w:t>
      </w:r>
      <w:r w:rsidR="009E572E">
        <w:rPr>
          <w:sz w:val="24"/>
          <w:szCs w:val="24"/>
        </w:rPr>
        <w:t xml:space="preserve">stakeholders </w:t>
      </w:r>
      <w:r w:rsidR="0037102E" w:rsidRPr="0037102E">
        <w:rPr>
          <w:sz w:val="24"/>
          <w:szCs w:val="24"/>
        </w:rPr>
        <w:t>needs</w:t>
      </w:r>
      <w:r w:rsidR="009E572E">
        <w:rPr>
          <w:sz w:val="24"/>
          <w:szCs w:val="24"/>
        </w:rPr>
        <w:t xml:space="preserve"> and requirements</w:t>
      </w:r>
      <w:r w:rsidR="0037102E" w:rsidRPr="0037102E">
        <w:rPr>
          <w:sz w:val="24"/>
          <w:szCs w:val="24"/>
        </w:rPr>
        <w:t xml:space="preserve">, the team leader should seek </w:t>
      </w:r>
      <w:r w:rsidR="00CA6B51" w:rsidRPr="0037102E">
        <w:rPr>
          <w:sz w:val="24"/>
          <w:szCs w:val="24"/>
        </w:rPr>
        <w:t>consent</w:t>
      </w:r>
      <w:r w:rsidR="0037102E">
        <w:rPr>
          <w:sz w:val="24"/>
          <w:szCs w:val="24"/>
        </w:rPr>
        <w:t xml:space="preserve"> </w:t>
      </w:r>
      <w:r w:rsidR="0037102E" w:rsidRPr="0037102E">
        <w:rPr>
          <w:sz w:val="24"/>
          <w:szCs w:val="24"/>
        </w:rPr>
        <w:t>from various stakeholders.</w:t>
      </w:r>
      <w:r w:rsidR="0037102E">
        <w:rPr>
          <w:sz w:val="24"/>
          <w:szCs w:val="24"/>
        </w:rPr>
        <w:t xml:space="preserve"> </w:t>
      </w:r>
      <w:r w:rsidR="001B5A1D" w:rsidRPr="001B5A1D">
        <w:rPr>
          <w:sz w:val="24"/>
          <w:szCs w:val="24"/>
        </w:rPr>
        <w:t xml:space="preserve">Makes the project's objectives clear so that all stakeholders are on the same page. This roadmap can help managers assign responsibilities, work, and budget </w:t>
      </w:r>
      <w:r w:rsidR="001B5A1D" w:rsidRPr="001B5A1D">
        <w:rPr>
          <w:sz w:val="24"/>
          <w:szCs w:val="24"/>
        </w:rPr>
        <w:lastRenderedPageBreak/>
        <w:t xml:space="preserve">effectively. </w:t>
      </w:r>
      <w:r w:rsidR="00437557" w:rsidRPr="00437557">
        <w:rPr>
          <w:sz w:val="24"/>
          <w:szCs w:val="24"/>
        </w:rPr>
        <w:t>The goal of the project scope is to ensure that all of your stakeholders and team members are on the same page. It also serves as a quick recap of your meetings, deliverables, and agreements for everyone to reference.</w:t>
      </w:r>
      <w:r w:rsidR="001B5A1D">
        <w:rPr>
          <w:sz w:val="24"/>
          <w:szCs w:val="24"/>
        </w:rPr>
        <w:t xml:space="preserve"> </w:t>
      </w:r>
      <w:r w:rsidR="001B5A1D" w:rsidRPr="001B5A1D">
        <w:rPr>
          <w:sz w:val="24"/>
          <w:szCs w:val="24"/>
        </w:rPr>
        <w:t>Assists teammates in concentrating on a common goal. The project scope outlines what will be delivered at the conclusion of the project, as well as the parameters of the work to be completed.</w:t>
      </w:r>
    </w:p>
    <w:p w14:paraId="3FE8CEBA" w14:textId="62DEADAD" w:rsidR="00F61F76" w:rsidRPr="00790015" w:rsidRDefault="00F61F76" w:rsidP="00957754">
      <w:pPr>
        <w:jc w:val="both"/>
        <w:rPr>
          <w:b/>
          <w:bCs/>
          <w:sz w:val="28"/>
          <w:szCs w:val="28"/>
        </w:rPr>
      </w:pPr>
      <w:r w:rsidRPr="00790015">
        <w:rPr>
          <w:b/>
          <w:bCs/>
          <w:sz w:val="28"/>
          <w:szCs w:val="28"/>
        </w:rPr>
        <w:t xml:space="preserve">Expectations and </w:t>
      </w:r>
      <w:r w:rsidR="009F1B58" w:rsidRPr="00790015">
        <w:rPr>
          <w:b/>
          <w:bCs/>
          <w:sz w:val="28"/>
          <w:szCs w:val="28"/>
        </w:rPr>
        <w:t>Acceptance</w:t>
      </w:r>
    </w:p>
    <w:p w14:paraId="5E297D03" w14:textId="1C7418B7" w:rsidR="008E03CB" w:rsidRDefault="00E94CC6" w:rsidP="00957754">
      <w:pPr>
        <w:ind w:firstLine="720"/>
        <w:jc w:val="both"/>
        <w:rPr>
          <w:sz w:val="24"/>
          <w:szCs w:val="24"/>
        </w:rPr>
      </w:pPr>
      <w:r w:rsidRPr="00E94CC6">
        <w:rPr>
          <w:sz w:val="24"/>
          <w:szCs w:val="24"/>
        </w:rPr>
        <w:t xml:space="preserve">The Timeline will look like this once </w:t>
      </w:r>
      <w:r w:rsidR="00D35750">
        <w:rPr>
          <w:sz w:val="24"/>
          <w:szCs w:val="24"/>
        </w:rPr>
        <w:t>we</w:t>
      </w:r>
      <w:r w:rsidRPr="00E94CC6">
        <w:rPr>
          <w:sz w:val="24"/>
          <w:szCs w:val="24"/>
        </w:rPr>
        <w:t xml:space="preserve">'ve finished scoping out your project. </w:t>
      </w:r>
      <w:r w:rsidR="00D35750">
        <w:rPr>
          <w:sz w:val="24"/>
          <w:szCs w:val="24"/>
        </w:rPr>
        <w:t>We</w:t>
      </w:r>
      <w:r w:rsidRPr="00E94CC6">
        <w:rPr>
          <w:sz w:val="24"/>
          <w:szCs w:val="24"/>
        </w:rPr>
        <w:t xml:space="preserve"> can now present the scoped-out project to our client. This provides a visual understanding and</w:t>
      </w:r>
      <w:r w:rsidR="003B53C3">
        <w:rPr>
          <w:sz w:val="24"/>
          <w:szCs w:val="24"/>
        </w:rPr>
        <w:t xml:space="preserve"> an</w:t>
      </w:r>
      <w:r w:rsidRPr="00E94CC6">
        <w:rPr>
          <w:sz w:val="24"/>
          <w:szCs w:val="24"/>
        </w:rPr>
        <w:t xml:space="preserve"> overview of how the project will progress and what will happen if any changes are made for both you and our clients. After </w:t>
      </w:r>
      <w:r w:rsidR="00EC5FD0">
        <w:rPr>
          <w:sz w:val="24"/>
          <w:szCs w:val="24"/>
        </w:rPr>
        <w:t>we</w:t>
      </w:r>
      <w:r w:rsidRPr="00E94CC6">
        <w:rPr>
          <w:sz w:val="24"/>
          <w:szCs w:val="24"/>
        </w:rPr>
        <w:t>'ve double-checked the scope, return to the Scoping page and approve the tasks</w:t>
      </w:r>
      <w:r w:rsidR="0045594F">
        <w:rPr>
          <w:sz w:val="24"/>
          <w:szCs w:val="24"/>
        </w:rPr>
        <w:t xml:space="preserve"> as expected</w:t>
      </w:r>
      <w:r w:rsidR="00C06749">
        <w:rPr>
          <w:sz w:val="24"/>
          <w:szCs w:val="24"/>
        </w:rPr>
        <w:t xml:space="preserve">. </w:t>
      </w:r>
      <w:r w:rsidR="004755C5" w:rsidRPr="004755C5">
        <w:rPr>
          <w:sz w:val="24"/>
          <w:szCs w:val="24"/>
        </w:rPr>
        <w:t xml:space="preserve">Criticism demotivates people faster than anything else, so if </w:t>
      </w:r>
      <w:r w:rsidR="00485BA5">
        <w:rPr>
          <w:sz w:val="24"/>
          <w:szCs w:val="24"/>
        </w:rPr>
        <w:t>we</w:t>
      </w:r>
      <w:r w:rsidR="004755C5" w:rsidRPr="004755C5">
        <w:rPr>
          <w:sz w:val="24"/>
          <w:szCs w:val="24"/>
        </w:rPr>
        <w:t xml:space="preserve"> see something </w:t>
      </w:r>
      <w:r w:rsidR="00485BA5">
        <w:rPr>
          <w:sz w:val="24"/>
          <w:szCs w:val="24"/>
        </w:rPr>
        <w:t>we</w:t>
      </w:r>
      <w:r w:rsidR="004755C5" w:rsidRPr="004755C5">
        <w:rPr>
          <w:sz w:val="24"/>
          <w:szCs w:val="24"/>
        </w:rPr>
        <w:t xml:space="preserve"> want to criticize,</w:t>
      </w:r>
      <w:r w:rsidR="00485BA5">
        <w:rPr>
          <w:sz w:val="24"/>
          <w:szCs w:val="24"/>
        </w:rPr>
        <w:t xml:space="preserve"> we</w:t>
      </w:r>
      <w:r w:rsidR="004755C5" w:rsidRPr="004755C5">
        <w:rPr>
          <w:sz w:val="24"/>
          <w:szCs w:val="24"/>
        </w:rPr>
        <w:t xml:space="preserve"> do so constructively. </w:t>
      </w:r>
    </w:p>
    <w:p w14:paraId="2B67E1E7" w14:textId="2478ABE3" w:rsidR="004755C5" w:rsidRPr="00C06749" w:rsidRDefault="00485BA5" w:rsidP="00957754">
      <w:pPr>
        <w:ind w:firstLine="720"/>
        <w:jc w:val="both"/>
        <w:rPr>
          <w:sz w:val="24"/>
          <w:szCs w:val="24"/>
        </w:rPr>
      </w:pPr>
      <w:r>
        <w:rPr>
          <w:sz w:val="24"/>
          <w:szCs w:val="24"/>
        </w:rPr>
        <w:t>We find a better solution to overcome the risks and meet the expectations.</w:t>
      </w:r>
      <w:r w:rsidR="0005735D">
        <w:rPr>
          <w:sz w:val="24"/>
          <w:szCs w:val="24"/>
        </w:rPr>
        <w:t xml:space="preserve"> Our</w:t>
      </w:r>
      <w:r w:rsidR="0005735D" w:rsidRPr="0005735D">
        <w:rPr>
          <w:sz w:val="24"/>
          <w:szCs w:val="24"/>
        </w:rPr>
        <w:t xml:space="preserve"> approvers are members of </w:t>
      </w:r>
      <w:r w:rsidR="00AD11A9">
        <w:rPr>
          <w:sz w:val="24"/>
          <w:szCs w:val="24"/>
        </w:rPr>
        <w:t>o</w:t>
      </w:r>
      <w:r w:rsidR="0005735D" w:rsidRPr="0005735D">
        <w:rPr>
          <w:sz w:val="24"/>
          <w:szCs w:val="24"/>
        </w:rPr>
        <w:t xml:space="preserve">ur leadership or management who have </w:t>
      </w:r>
      <w:r w:rsidR="005057EC">
        <w:rPr>
          <w:sz w:val="24"/>
          <w:szCs w:val="24"/>
        </w:rPr>
        <w:t xml:space="preserve">the </w:t>
      </w:r>
      <w:r w:rsidR="0005735D" w:rsidRPr="0005735D">
        <w:rPr>
          <w:sz w:val="24"/>
          <w:szCs w:val="24"/>
        </w:rPr>
        <w:t>final say on project phases, budget approvals, and other matters. These individuals must be aware of their responsibilities and when they are required so that they can plan their schedules accordingly and avoid becoming bottlenecks.</w:t>
      </w:r>
    </w:p>
    <w:p w14:paraId="51381538" w14:textId="7A613F58" w:rsidR="00F61F76" w:rsidRPr="00790015" w:rsidRDefault="00F61F76" w:rsidP="00957754">
      <w:pPr>
        <w:jc w:val="both"/>
        <w:rPr>
          <w:b/>
          <w:bCs/>
          <w:sz w:val="28"/>
          <w:szCs w:val="28"/>
        </w:rPr>
      </w:pPr>
      <w:r w:rsidRPr="00790015">
        <w:rPr>
          <w:b/>
          <w:bCs/>
          <w:sz w:val="28"/>
          <w:szCs w:val="28"/>
        </w:rPr>
        <w:t>Constraint Identification</w:t>
      </w:r>
    </w:p>
    <w:p w14:paraId="7B28E78A" w14:textId="7675EDA9" w:rsidR="00240B69" w:rsidRDefault="00C06749" w:rsidP="00957754">
      <w:pPr>
        <w:ind w:firstLine="720"/>
        <w:jc w:val="both"/>
        <w:rPr>
          <w:b/>
          <w:bCs/>
          <w:sz w:val="28"/>
          <w:szCs w:val="28"/>
        </w:rPr>
      </w:pPr>
      <w:r w:rsidRPr="0003358E">
        <w:rPr>
          <w:sz w:val="24"/>
          <w:szCs w:val="24"/>
        </w:rPr>
        <w:t xml:space="preserve">We are using this template in defining any risks or </w:t>
      </w:r>
      <w:r w:rsidR="009F1B58" w:rsidRPr="0003358E">
        <w:rPr>
          <w:sz w:val="24"/>
          <w:szCs w:val="24"/>
        </w:rPr>
        <w:t>constraints</w:t>
      </w:r>
      <w:r w:rsidRPr="0003358E">
        <w:rPr>
          <w:sz w:val="24"/>
          <w:szCs w:val="24"/>
        </w:rPr>
        <w:t xml:space="preserve"> </w:t>
      </w:r>
      <w:r w:rsidR="009F1B58" w:rsidRPr="0003358E">
        <w:rPr>
          <w:sz w:val="24"/>
          <w:szCs w:val="24"/>
        </w:rPr>
        <w:t>that</w:t>
      </w:r>
      <w:r w:rsidRPr="0003358E">
        <w:rPr>
          <w:sz w:val="24"/>
          <w:szCs w:val="24"/>
        </w:rPr>
        <w:t xml:space="preserve"> can stop us from doing the work. </w:t>
      </w:r>
      <w:r w:rsidR="00A71957" w:rsidRPr="00A71957">
        <w:rPr>
          <w:sz w:val="24"/>
          <w:szCs w:val="24"/>
        </w:rPr>
        <w:t>Customer satisfaction is a crucial component of a long-term business's success.</w:t>
      </w:r>
      <w:r w:rsidR="00A71957">
        <w:rPr>
          <w:sz w:val="24"/>
          <w:szCs w:val="24"/>
        </w:rPr>
        <w:t xml:space="preserve"> </w:t>
      </w:r>
      <w:r w:rsidR="00DF3B47" w:rsidRPr="00DF3B47">
        <w:rPr>
          <w:sz w:val="24"/>
          <w:szCs w:val="24"/>
        </w:rPr>
        <w:t>The project sponsor will state his or her expectations for the project at the start of the project. Quality comes at a price. If a project has strict quality requirements, this will have a direct impact on the project's cost constraint.</w:t>
      </w:r>
      <w:r w:rsidR="00E06321">
        <w:rPr>
          <w:sz w:val="24"/>
          <w:szCs w:val="24"/>
        </w:rPr>
        <w:t xml:space="preserve"> </w:t>
      </w:r>
      <w:r w:rsidR="00E06321" w:rsidRPr="00E06321">
        <w:rPr>
          <w:sz w:val="24"/>
          <w:szCs w:val="24"/>
        </w:rPr>
        <w:t>Many managers believe that project resources are limited to project team members.</w:t>
      </w:r>
      <w:r w:rsidR="00E06321">
        <w:rPr>
          <w:sz w:val="24"/>
          <w:szCs w:val="24"/>
        </w:rPr>
        <w:t xml:space="preserve"> </w:t>
      </w:r>
      <w:r w:rsidR="005057EC">
        <w:rPr>
          <w:sz w:val="24"/>
          <w:szCs w:val="24"/>
        </w:rPr>
        <w:t>Time is indeed</w:t>
      </w:r>
      <w:r w:rsidR="00E06321" w:rsidRPr="00E06321">
        <w:rPr>
          <w:sz w:val="24"/>
          <w:szCs w:val="24"/>
        </w:rPr>
        <w:t xml:space="preserve"> money. When starting a project, the project sponsor will set deadlines for you to meet.</w:t>
      </w:r>
      <w:r w:rsidR="00C80302">
        <w:rPr>
          <w:sz w:val="24"/>
          <w:szCs w:val="24"/>
        </w:rPr>
        <w:t xml:space="preserve"> </w:t>
      </w:r>
      <w:r w:rsidR="00C80302" w:rsidRPr="00C80302">
        <w:rPr>
          <w:sz w:val="24"/>
          <w:szCs w:val="24"/>
        </w:rPr>
        <w:t>Project scope is a critical project constraint because it defines what must be accomplished in a project.</w:t>
      </w:r>
      <w:r w:rsidR="00C80302">
        <w:rPr>
          <w:sz w:val="24"/>
          <w:szCs w:val="24"/>
        </w:rPr>
        <w:t xml:space="preserve"> </w:t>
      </w:r>
      <w:r w:rsidR="00126EA5" w:rsidRPr="00126EA5">
        <w:rPr>
          <w:sz w:val="24"/>
          <w:szCs w:val="24"/>
        </w:rPr>
        <w:t xml:space="preserve">Risks can be both positive and negative in a project. Project managers must </w:t>
      </w:r>
      <w:r w:rsidR="00E220A1" w:rsidRPr="00126EA5">
        <w:rPr>
          <w:sz w:val="24"/>
          <w:szCs w:val="24"/>
        </w:rPr>
        <w:t>rise</w:t>
      </w:r>
      <w:r w:rsidR="00126EA5" w:rsidRPr="00126EA5">
        <w:rPr>
          <w:sz w:val="24"/>
          <w:szCs w:val="24"/>
        </w:rPr>
        <w:t xml:space="preserve"> the </w:t>
      </w:r>
      <w:r w:rsidR="00E220A1" w:rsidRPr="00126EA5">
        <w:rPr>
          <w:sz w:val="24"/>
          <w:szCs w:val="24"/>
        </w:rPr>
        <w:t>chances</w:t>
      </w:r>
      <w:r w:rsidR="00126EA5" w:rsidRPr="00126EA5">
        <w:rPr>
          <w:sz w:val="24"/>
          <w:szCs w:val="24"/>
        </w:rPr>
        <w:t xml:space="preserve"> for </w:t>
      </w:r>
      <w:r w:rsidR="00E220A1" w:rsidRPr="00126EA5">
        <w:rPr>
          <w:sz w:val="24"/>
          <w:szCs w:val="24"/>
        </w:rPr>
        <w:t>optimistic</w:t>
      </w:r>
      <w:r w:rsidR="00126EA5" w:rsidRPr="00126EA5">
        <w:rPr>
          <w:sz w:val="24"/>
          <w:szCs w:val="24"/>
        </w:rPr>
        <w:t xml:space="preserve"> risks while reducing the </w:t>
      </w:r>
      <w:r w:rsidR="00E220A1" w:rsidRPr="00126EA5">
        <w:rPr>
          <w:sz w:val="24"/>
          <w:szCs w:val="24"/>
        </w:rPr>
        <w:t>fears</w:t>
      </w:r>
      <w:r w:rsidR="00126EA5" w:rsidRPr="00126EA5">
        <w:rPr>
          <w:sz w:val="24"/>
          <w:szCs w:val="24"/>
        </w:rPr>
        <w:t xml:space="preserve"> of </w:t>
      </w:r>
      <w:r w:rsidR="00E220A1" w:rsidRPr="00126EA5">
        <w:rPr>
          <w:sz w:val="24"/>
          <w:szCs w:val="24"/>
        </w:rPr>
        <w:t>adverse</w:t>
      </w:r>
      <w:r w:rsidR="00126EA5" w:rsidRPr="00126EA5">
        <w:rPr>
          <w:sz w:val="24"/>
          <w:szCs w:val="24"/>
        </w:rPr>
        <w:t xml:space="preserve"> risks in order to complete a project.</w:t>
      </w:r>
    </w:p>
    <w:p w14:paraId="441DDE6E" w14:textId="05FDF83D" w:rsidR="002270B7" w:rsidRPr="002160BF" w:rsidRDefault="00F51614" w:rsidP="00957754">
      <w:pPr>
        <w:jc w:val="both"/>
        <w:rPr>
          <w:sz w:val="24"/>
          <w:szCs w:val="24"/>
        </w:rPr>
      </w:pPr>
      <w:r w:rsidRPr="002160BF">
        <w:rPr>
          <w:b/>
          <w:bCs/>
          <w:sz w:val="28"/>
          <w:szCs w:val="28"/>
        </w:rPr>
        <w:t>Conclusion</w:t>
      </w:r>
      <w:r w:rsidR="00E97C97" w:rsidRPr="002160BF">
        <w:rPr>
          <w:b/>
          <w:bCs/>
          <w:sz w:val="28"/>
          <w:szCs w:val="28"/>
        </w:rPr>
        <w:t>:</w:t>
      </w:r>
    </w:p>
    <w:p w14:paraId="5245D122" w14:textId="77F0AF71" w:rsidR="002E4D52" w:rsidRDefault="00F357F0" w:rsidP="00957754">
      <w:pPr>
        <w:ind w:firstLine="720"/>
        <w:jc w:val="both"/>
        <w:rPr>
          <w:sz w:val="24"/>
          <w:szCs w:val="24"/>
        </w:rPr>
      </w:pPr>
      <w:r>
        <w:rPr>
          <w:sz w:val="24"/>
          <w:szCs w:val="24"/>
        </w:rPr>
        <w:t xml:space="preserve">In this project, </w:t>
      </w:r>
      <w:r w:rsidR="00005CCE">
        <w:rPr>
          <w:sz w:val="24"/>
          <w:szCs w:val="24"/>
        </w:rPr>
        <w:t>r</w:t>
      </w:r>
      <w:r w:rsidR="00005CCE" w:rsidRPr="00F357F0">
        <w:rPr>
          <w:sz w:val="24"/>
          <w:szCs w:val="24"/>
        </w:rPr>
        <w:t>ecording</w:t>
      </w:r>
      <w:r w:rsidRPr="00F357F0">
        <w:rPr>
          <w:sz w:val="24"/>
          <w:szCs w:val="24"/>
        </w:rPr>
        <w:t xml:space="preserve"> the project scope </w:t>
      </w:r>
      <w:r w:rsidR="00005CCE" w:rsidRPr="00F357F0">
        <w:rPr>
          <w:sz w:val="24"/>
          <w:szCs w:val="24"/>
        </w:rPr>
        <w:t>turn out to be</w:t>
      </w:r>
      <w:r w:rsidRPr="00F357F0">
        <w:rPr>
          <w:sz w:val="24"/>
          <w:szCs w:val="24"/>
        </w:rPr>
        <w:t xml:space="preserve"> an </w:t>
      </w:r>
      <w:r w:rsidR="00005CCE" w:rsidRPr="00F357F0">
        <w:rPr>
          <w:sz w:val="24"/>
          <w:szCs w:val="24"/>
        </w:rPr>
        <w:t>imperative</w:t>
      </w:r>
      <w:r w:rsidRPr="00F357F0">
        <w:rPr>
          <w:sz w:val="24"/>
          <w:szCs w:val="24"/>
        </w:rPr>
        <w:t xml:space="preserve"> tool in project. </w:t>
      </w:r>
      <w:r w:rsidR="00005CCE">
        <w:rPr>
          <w:sz w:val="24"/>
          <w:szCs w:val="24"/>
        </w:rPr>
        <w:t>Our</w:t>
      </w:r>
      <w:r w:rsidR="00E87687" w:rsidRPr="00E87687">
        <w:rPr>
          <w:sz w:val="24"/>
          <w:szCs w:val="24"/>
        </w:rPr>
        <w:t xml:space="preserve"> project with a poorly defined scope may fail, whereas a project with a well-defined scope will succeed. </w:t>
      </w:r>
      <w:r w:rsidR="004E2E86">
        <w:rPr>
          <w:sz w:val="24"/>
          <w:szCs w:val="24"/>
        </w:rPr>
        <w:t xml:space="preserve">In our </w:t>
      </w:r>
      <w:r w:rsidR="00E87687" w:rsidRPr="00E87687">
        <w:rPr>
          <w:sz w:val="24"/>
          <w:szCs w:val="24"/>
        </w:rPr>
        <w:t xml:space="preserve">planning phase, a project must define the </w:t>
      </w:r>
      <w:r w:rsidR="004E2E86">
        <w:rPr>
          <w:sz w:val="24"/>
          <w:szCs w:val="24"/>
        </w:rPr>
        <w:t xml:space="preserve">scope of the </w:t>
      </w:r>
      <w:r w:rsidR="00E87687" w:rsidRPr="00E87687">
        <w:rPr>
          <w:sz w:val="24"/>
          <w:szCs w:val="24"/>
        </w:rPr>
        <w:t>project.</w:t>
      </w:r>
      <w:r w:rsidR="001D515D">
        <w:rPr>
          <w:sz w:val="24"/>
          <w:szCs w:val="24"/>
        </w:rPr>
        <w:t xml:space="preserve"> </w:t>
      </w:r>
      <w:r w:rsidR="001D515D" w:rsidRPr="00E87687">
        <w:rPr>
          <w:sz w:val="24"/>
          <w:szCs w:val="24"/>
        </w:rPr>
        <w:t xml:space="preserve">Finally, </w:t>
      </w:r>
      <w:r w:rsidR="00FA6ADB">
        <w:rPr>
          <w:sz w:val="24"/>
          <w:szCs w:val="24"/>
        </w:rPr>
        <w:t>it</w:t>
      </w:r>
      <w:r w:rsidR="001D515D" w:rsidRPr="00E87687">
        <w:rPr>
          <w:sz w:val="24"/>
          <w:szCs w:val="24"/>
        </w:rPr>
        <w:t xml:space="preserve"> is linked to project success, its importance cannot be overstated.</w:t>
      </w:r>
      <w:r w:rsidR="00C05F3E">
        <w:rPr>
          <w:sz w:val="24"/>
          <w:szCs w:val="24"/>
        </w:rPr>
        <w:t xml:space="preserve"> </w:t>
      </w:r>
      <w:r w:rsidR="00C05F3E" w:rsidRPr="00F357F0">
        <w:rPr>
          <w:sz w:val="24"/>
          <w:szCs w:val="24"/>
        </w:rPr>
        <w:t xml:space="preserve">It justifies the project, explains the goals and how to achieve them, communicates information to stakeholders so they can understand it and </w:t>
      </w:r>
      <w:r w:rsidR="0052158A" w:rsidRPr="00F357F0">
        <w:rPr>
          <w:sz w:val="24"/>
          <w:szCs w:val="24"/>
        </w:rPr>
        <w:t>aids</w:t>
      </w:r>
      <w:r w:rsidR="00C05F3E" w:rsidRPr="00F357F0">
        <w:rPr>
          <w:sz w:val="24"/>
          <w:szCs w:val="24"/>
        </w:rPr>
        <w:t xml:space="preserve"> as a</w:t>
      </w:r>
      <w:r w:rsidR="006F63EF">
        <w:rPr>
          <w:sz w:val="24"/>
          <w:szCs w:val="24"/>
        </w:rPr>
        <w:t>n</w:t>
      </w:r>
      <w:r w:rsidR="00C05F3E" w:rsidRPr="00F357F0">
        <w:rPr>
          <w:sz w:val="24"/>
          <w:szCs w:val="24"/>
        </w:rPr>
        <w:t xml:space="preserve"> </w:t>
      </w:r>
      <w:r w:rsidR="0052158A" w:rsidRPr="00F357F0">
        <w:rPr>
          <w:sz w:val="24"/>
          <w:szCs w:val="24"/>
        </w:rPr>
        <w:t>evaluation</w:t>
      </w:r>
      <w:r w:rsidR="00C05F3E" w:rsidRPr="00F357F0">
        <w:rPr>
          <w:sz w:val="24"/>
          <w:szCs w:val="24"/>
        </w:rPr>
        <w:t xml:space="preserve"> and </w:t>
      </w:r>
      <w:r w:rsidR="0052158A" w:rsidRPr="00F357F0">
        <w:rPr>
          <w:sz w:val="24"/>
          <w:szCs w:val="24"/>
        </w:rPr>
        <w:t>endorsement</w:t>
      </w:r>
      <w:r w:rsidR="00C05F3E" w:rsidRPr="00F357F0">
        <w:rPr>
          <w:sz w:val="24"/>
          <w:szCs w:val="24"/>
        </w:rPr>
        <w:t xml:space="preserve"> record.</w:t>
      </w:r>
      <w:r w:rsidR="00F27CEA">
        <w:rPr>
          <w:sz w:val="24"/>
          <w:szCs w:val="24"/>
        </w:rPr>
        <w:t xml:space="preserve"> </w:t>
      </w:r>
      <w:r w:rsidR="00553B0C" w:rsidRPr="00F27CEA">
        <w:rPr>
          <w:sz w:val="24"/>
          <w:szCs w:val="24"/>
        </w:rPr>
        <w:t>Detecting</w:t>
      </w:r>
      <w:r w:rsidR="00F27CEA" w:rsidRPr="00F27CEA">
        <w:rPr>
          <w:sz w:val="24"/>
          <w:szCs w:val="24"/>
        </w:rPr>
        <w:t xml:space="preserve"> what is in </w:t>
      </w:r>
      <w:r w:rsidR="00553B0C">
        <w:rPr>
          <w:sz w:val="24"/>
          <w:szCs w:val="24"/>
        </w:rPr>
        <w:t xml:space="preserve">the </w:t>
      </w:r>
      <w:r w:rsidR="00F27CEA" w:rsidRPr="00F27CEA">
        <w:rPr>
          <w:sz w:val="24"/>
          <w:szCs w:val="24"/>
        </w:rPr>
        <w:t xml:space="preserve">scope </w:t>
      </w:r>
      <w:r w:rsidR="00553B0C">
        <w:rPr>
          <w:sz w:val="24"/>
          <w:szCs w:val="24"/>
        </w:rPr>
        <w:t xml:space="preserve">and </w:t>
      </w:r>
      <w:r w:rsidR="00F27CEA" w:rsidRPr="00F27CEA">
        <w:rPr>
          <w:sz w:val="24"/>
          <w:szCs w:val="24"/>
        </w:rPr>
        <w:t xml:space="preserve">what is </w:t>
      </w:r>
      <w:r w:rsidR="00553B0C">
        <w:rPr>
          <w:sz w:val="24"/>
          <w:szCs w:val="24"/>
        </w:rPr>
        <w:t xml:space="preserve">not in the </w:t>
      </w:r>
      <w:r w:rsidR="00F27CEA" w:rsidRPr="00F27CEA">
        <w:rPr>
          <w:sz w:val="24"/>
          <w:szCs w:val="24"/>
        </w:rPr>
        <w:t xml:space="preserve">scope aids in scope planning by reducing the amount of work required. </w:t>
      </w:r>
      <w:r w:rsidR="00AA3B37" w:rsidRPr="00AA3B37">
        <w:rPr>
          <w:sz w:val="24"/>
          <w:szCs w:val="24"/>
        </w:rPr>
        <w:t xml:space="preserve"> Finally, effective scope change management will aid in the resolution of project scope issues like </w:t>
      </w:r>
      <w:r w:rsidR="00AA3B37" w:rsidRPr="00AA3B37">
        <w:rPr>
          <w:sz w:val="24"/>
          <w:szCs w:val="24"/>
        </w:rPr>
        <w:lastRenderedPageBreak/>
        <w:t>scope creep.</w:t>
      </w:r>
      <w:r w:rsidR="000E1E72">
        <w:rPr>
          <w:sz w:val="24"/>
          <w:szCs w:val="24"/>
        </w:rPr>
        <w:t xml:space="preserve"> We will however produce our work in a document and present it to the Keva Health with Visually appealing Dashboards that  were analyzed and recommended.</w:t>
      </w:r>
      <w:r w:rsidR="00F27CEA">
        <w:rPr>
          <w:sz w:val="24"/>
          <w:szCs w:val="24"/>
        </w:rPr>
        <w:t xml:space="preserve"> </w:t>
      </w:r>
      <w:r w:rsidR="00F27CEA" w:rsidRPr="00F27CEA">
        <w:rPr>
          <w:sz w:val="24"/>
          <w:szCs w:val="24"/>
        </w:rPr>
        <w:t xml:space="preserve">Gathering and defining requirements, as well as </w:t>
      </w:r>
      <w:r w:rsidR="00A40504" w:rsidRPr="00F27CEA">
        <w:rPr>
          <w:sz w:val="24"/>
          <w:szCs w:val="24"/>
        </w:rPr>
        <w:t>categorizing</w:t>
      </w:r>
      <w:r w:rsidR="00F27CEA" w:rsidRPr="00F27CEA">
        <w:rPr>
          <w:sz w:val="24"/>
          <w:szCs w:val="24"/>
        </w:rPr>
        <w:t xml:space="preserve"> all stakeholders in </w:t>
      </w:r>
      <w:r w:rsidR="00A40504" w:rsidRPr="00F27CEA">
        <w:rPr>
          <w:sz w:val="24"/>
          <w:szCs w:val="24"/>
        </w:rPr>
        <w:t>significant</w:t>
      </w:r>
      <w:r w:rsidR="00F27CEA" w:rsidRPr="00F27CEA">
        <w:rPr>
          <w:sz w:val="24"/>
          <w:szCs w:val="24"/>
        </w:rPr>
        <w:t xml:space="preserve"> </w:t>
      </w:r>
      <w:r w:rsidR="00B169F7">
        <w:rPr>
          <w:sz w:val="24"/>
          <w:szCs w:val="24"/>
        </w:rPr>
        <w:t>steps.</w:t>
      </w:r>
    </w:p>
    <w:p w14:paraId="77C0DBA8" w14:textId="23A016E8" w:rsidR="007F512F" w:rsidRPr="002160BF" w:rsidRDefault="007F512F" w:rsidP="00957754">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1097BFD7" w14:textId="03A80E3E" w:rsidR="00C71072" w:rsidRDefault="00B01179" w:rsidP="00957754">
      <w:pPr>
        <w:jc w:val="both"/>
        <w:rPr>
          <w:sz w:val="24"/>
          <w:szCs w:val="24"/>
        </w:rPr>
      </w:pPr>
      <w:r>
        <w:rPr>
          <w:sz w:val="24"/>
          <w:szCs w:val="24"/>
        </w:rPr>
        <w:t>[1]</w:t>
      </w:r>
      <w:r w:rsidR="00671F96">
        <w:rPr>
          <w:sz w:val="24"/>
          <w:szCs w:val="24"/>
        </w:rPr>
        <w:t xml:space="preserve"> </w:t>
      </w:r>
      <w:r w:rsidR="00077272" w:rsidRPr="00077272">
        <w:rPr>
          <w:sz w:val="24"/>
          <w:szCs w:val="24"/>
        </w:rPr>
        <w:t>Tiffani Crawford, PhD</w:t>
      </w:r>
      <w:r w:rsidR="00671F96">
        <w:rPr>
          <w:sz w:val="24"/>
          <w:szCs w:val="24"/>
        </w:rPr>
        <w:t>. (</w:t>
      </w:r>
      <w:r w:rsidR="00671F96" w:rsidRPr="00671F96">
        <w:rPr>
          <w:sz w:val="24"/>
          <w:szCs w:val="24"/>
        </w:rPr>
        <w:t>201</w:t>
      </w:r>
      <w:r w:rsidR="00E12BE5">
        <w:rPr>
          <w:sz w:val="24"/>
          <w:szCs w:val="24"/>
        </w:rPr>
        <w:t>3</w:t>
      </w:r>
      <w:r w:rsidR="00671F96">
        <w:rPr>
          <w:sz w:val="24"/>
          <w:szCs w:val="24"/>
        </w:rPr>
        <w:t xml:space="preserve">). </w:t>
      </w:r>
      <w:r w:rsidR="00077272" w:rsidRPr="00077272">
        <w:rPr>
          <w:sz w:val="24"/>
          <w:szCs w:val="24"/>
        </w:rPr>
        <w:t>Big Data Analytics Project Management: Methodologies, Caveats and Considerations</w:t>
      </w:r>
      <w:r w:rsidR="00671F96">
        <w:rPr>
          <w:sz w:val="24"/>
          <w:szCs w:val="24"/>
        </w:rPr>
        <w:t xml:space="preserve">. Retrieved from </w:t>
      </w:r>
      <w:r w:rsidR="00895A8A" w:rsidRPr="00895A8A">
        <w:rPr>
          <w:sz w:val="24"/>
          <w:szCs w:val="24"/>
        </w:rPr>
        <w:t>https://pmisv.org/document-repository/special-folder/symposium/2013-symposium-presentations/1028-tiffani-crawford-presentation/file</w:t>
      </w:r>
    </w:p>
    <w:p w14:paraId="4A2EF4AB" w14:textId="240B8C6E" w:rsidR="004934BF" w:rsidRPr="00BC1988" w:rsidRDefault="00A47780" w:rsidP="00957754">
      <w:pPr>
        <w:jc w:val="both"/>
        <w:rPr>
          <w:sz w:val="24"/>
          <w:szCs w:val="24"/>
        </w:rPr>
      </w:pPr>
      <w:r>
        <w:rPr>
          <w:sz w:val="24"/>
          <w:szCs w:val="24"/>
        </w:rPr>
        <w:t>[2]</w:t>
      </w:r>
      <w:r w:rsidR="00AB2325">
        <w:rPr>
          <w:sz w:val="24"/>
          <w:szCs w:val="24"/>
        </w:rPr>
        <w:t xml:space="preserve"> </w:t>
      </w:r>
      <w:r w:rsidR="00C004F5" w:rsidRPr="00C004F5">
        <w:rPr>
          <w:sz w:val="24"/>
          <w:szCs w:val="24"/>
        </w:rPr>
        <w:t xml:space="preserve">Ram </w:t>
      </w:r>
      <w:proofErr w:type="spellStart"/>
      <w:r w:rsidR="00C004F5" w:rsidRPr="00C004F5">
        <w:rPr>
          <w:sz w:val="24"/>
          <w:szCs w:val="24"/>
        </w:rPr>
        <w:t>Dewani</w:t>
      </w:r>
      <w:proofErr w:type="spellEnd"/>
      <w:r w:rsidR="00C004F5">
        <w:rPr>
          <w:sz w:val="24"/>
          <w:szCs w:val="24"/>
        </w:rPr>
        <w:t>.</w:t>
      </w:r>
      <w:r w:rsidR="00C004F5" w:rsidRPr="00C004F5">
        <w:rPr>
          <w:sz w:val="24"/>
          <w:szCs w:val="24"/>
        </w:rPr>
        <w:t xml:space="preserve"> </w:t>
      </w:r>
      <w:r w:rsidR="00C004F5">
        <w:rPr>
          <w:sz w:val="24"/>
          <w:szCs w:val="24"/>
        </w:rPr>
        <w:t>(</w:t>
      </w:r>
      <w:r w:rsidR="00C004F5" w:rsidRPr="00C004F5">
        <w:rPr>
          <w:sz w:val="24"/>
          <w:szCs w:val="24"/>
        </w:rPr>
        <w:t>September 6, 2020</w:t>
      </w:r>
      <w:r w:rsidR="00C004F5">
        <w:rPr>
          <w:sz w:val="24"/>
          <w:szCs w:val="24"/>
        </w:rPr>
        <w:t>)</w:t>
      </w:r>
      <w:r w:rsidR="00AB2325">
        <w:rPr>
          <w:sz w:val="24"/>
          <w:szCs w:val="24"/>
        </w:rPr>
        <w:t>.</w:t>
      </w:r>
      <w:r>
        <w:rPr>
          <w:sz w:val="24"/>
          <w:szCs w:val="24"/>
        </w:rPr>
        <w:t xml:space="preserve"> </w:t>
      </w:r>
      <w:r w:rsidR="00C004F5" w:rsidRPr="00C004F5">
        <w:rPr>
          <w:sz w:val="24"/>
          <w:szCs w:val="24"/>
        </w:rPr>
        <w:t>Starting your First Data Science Project? Here are 10 Things You Must Absolutely Know</w:t>
      </w:r>
      <w:r>
        <w:rPr>
          <w:sz w:val="24"/>
          <w:szCs w:val="24"/>
        </w:rPr>
        <w:t xml:space="preserve">. Retrieved from </w:t>
      </w:r>
      <w:r w:rsidR="00C004F5" w:rsidRPr="00C004F5">
        <w:rPr>
          <w:sz w:val="24"/>
          <w:szCs w:val="24"/>
        </w:rPr>
        <w:t>https://www.analyticsvidhya.com/blog/2020/09/10-things-know-before-first-data-science-project/</w:t>
      </w:r>
    </w:p>
    <w:sectPr w:rsidR="004934BF" w:rsidRPr="00BC198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08767" w14:textId="77777777" w:rsidR="00262679" w:rsidRDefault="00262679" w:rsidP="007F7BD1">
      <w:pPr>
        <w:spacing w:after="0" w:line="240" w:lineRule="auto"/>
      </w:pPr>
      <w:r>
        <w:separator/>
      </w:r>
    </w:p>
  </w:endnote>
  <w:endnote w:type="continuationSeparator" w:id="0">
    <w:p w14:paraId="190CF028" w14:textId="77777777" w:rsidR="00262679" w:rsidRDefault="00262679"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174677"/>
      <w:docPartObj>
        <w:docPartGallery w:val="Page Numbers (Bottom of Page)"/>
        <w:docPartUnique/>
      </w:docPartObj>
    </w:sdtPr>
    <w:sdtEndPr>
      <w:rPr>
        <w:noProof/>
      </w:rPr>
    </w:sdtEndPr>
    <w:sdtContent>
      <w:p w14:paraId="51458827" w14:textId="55CD5EAE" w:rsidR="00126529" w:rsidRDefault="001265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CC1FF6" w14:textId="77777777" w:rsidR="00126529" w:rsidRDefault="00126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6FC07" w14:textId="77777777" w:rsidR="00262679" w:rsidRDefault="00262679" w:rsidP="007F7BD1">
      <w:pPr>
        <w:spacing w:after="0" w:line="240" w:lineRule="auto"/>
      </w:pPr>
      <w:r>
        <w:separator/>
      </w:r>
    </w:p>
  </w:footnote>
  <w:footnote w:type="continuationSeparator" w:id="0">
    <w:p w14:paraId="2E716893" w14:textId="77777777" w:rsidR="00262679" w:rsidRDefault="00262679"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0F6C6" w14:textId="4987C0A1" w:rsidR="00E40CDD" w:rsidRPr="000E2BC5" w:rsidRDefault="000E2BC5" w:rsidP="000E2BC5">
    <w:pPr>
      <w:pStyle w:val="Header"/>
    </w:pPr>
    <w:r w:rsidRPr="000E2BC5">
      <w:t>XN Project</w:t>
    </w:r>
    <w:r>
      <w:t>:</w:t>
    </w:r>
    <w:r w:rsidRPr="000E2BC5">
      <w:t xml:space="preserve"> </w:t>
    </w:r>
    <w:r w:rsidR="00E40CDD">
      <w:t>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7041D"/>
    <w:multiLevelType w:val="hybridMultilevel"/>
    <w:tmpl w:val="E5EC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8957A8"/>
    <w:multiLevelType w:val="hybridMultilevel"/>
    <w:tmpl w:val="129E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mwqAUACm0H+ywAAAA="/>
  </w:docVars>
  <w:rsids>
    <w:rsidRoot w:val="00D0055A"/>
    <w:rsid w:val="00002B80"/>
    <w:rsid w:val="00005CCE"/>
    <w:rsid w:val="00006F15"/>
    <w:rsid w:val="000139F6"/>
    <w:rsid w:val="000152BD"/>
    <w:rsid w:val="00027C5B"/>
    <w:rsid w:val="00032F41"/>
    <w:rsid w:val="0003358E"/>
    <w:rsid w:val="000352E4"/>
    <w:rsid w:val="0003650F"/>
    <w:rsid w:val="0005735D"/>
    <w:rsid w:val="00061E6D"/>
    <w:rsid w:val="0006400B"/>
    <w:rsid w:val="00066EFB"/>
    <w:rsid w:val="00067F2A"/>
    <w:rsid w:val="0007209A"/>
    <w:rsid w:val="00077272"/>
    <w:rsid w:val="000809F2"/>
    <w:rsid w:val="00081149"/>
    <w:rsid w:val="00083C9F"/>
    <w:rsid w:val="00085149"/>
    <w:rsid w:val="000A4769"/>
    <w:rsid w:val="000A6E8B"/>
    <w:rsid w:val="000B1F8C"/>
    <w:rsid w:val="000B4763"/>
    <w:rsid w:val="000B6BF4"/>
    <w:rsid w:val="000D632C"/>
    <w:rsid w:val="000D6854"/>
    <w:rsid w:val="000E1E72"/>
    <w:rsid w:val="000E2BC5"/>
    <w:rsid w:val="000E4FB7"/>
    <w:rsid w:val="000E633F"/>
    <w:rsid w:val="000F2791"/>
    <w:rsid w:val="001058D6"/>
    <w:rsid w:val="00113A3A"/>
    <w:rsid w:val="0012623B"/>
    <w:rsid w:val="00126529"/>
    <w:rsid w:val="00126EA5"/>
    <w:rsid w:val="00134196"/>
    <w:rsid w:val="00143657"/>
    <w:rsid w:val="0014750E"/>
    <w:rsid w:val="001604C4"/>
    <w:rsid w:val="001604D3"/>
    <w:rsid w:val="00162167"/>
    <w:rsid w:val="0016467D"/>
    <w:rsid w:val="00170573"/>
    <w:rsid w:val="001839C8"/>
    <w:rsid w:val="00186C10"/>
    <w:rsid w:val="001A19C0"/>
    <w:rsid w:val="001B0169"/>
    <w:rsid w:val="001B11DB"/>
    <w:rsid w:val="001B5A1D"/>
    <w:rsid w:val="001B7AE9"/>
    <w:rsid w:val="001C0F87"/>
    <w:rsid w:val="001D213E"/>
    <w:rsid w:val="001D374A"/>
    <w:rsid w:val="001D515D"/>
    <w:rsid w:val="001F73A9"/>
    <w:rsid w:val="00212FA6"/>
    <w:rsid w:val="002160BF"/>
    <w:rsid w:val="00221F18"/>
    <w:rsid w:val="002270B7"/>
    <w:rsid w:val="00230C2D"/>
    <w:rsid w:val="0023450A"/>
    <w:rsid w:val="00237A84"/>
    <w:rsid w:val="00240B69"/>
    <w:rsid w:val="00244929"/>
    <w:rsid w:val="00256845"/>
    <w:rsid w:val="00257531"/>
    <w:rsid w:val="00262679"/>
    <w:rsid w:val="00263ACE"/>
    <w:rsid w:val="00292E37"/>
    <w:rsid w:val="00295491"/>
    <w:rsid w:val="002967F0"/>
    <w:rsid w:val="002A46BD"/>
    <w:rsid w:val="002A70CF"/>
    <w:rsid w:val="002B2CE1"/>
    <w:rsid w:val="002C1286"/>
    <w:rsid w:val="002D0EDE"/>
    <w:rsid w:val="002E3AD4"/>
    <w:rsid w:val="002E4D52"/>
    <w:rsid w:val="002F3E9E"/>
    <w:rsid w:val="00321AD0"/>
    <w:rsid w:val="00335F9D"/>
    <w:rsid w:val="003539C6"/>
    <w:rsid w:val="00365870"/>
    <w:rsid w:val="003659EA"/>
    <w:rsid w:val="0037102E"/>
    <w:rsid w:val="0038130F"/>
    <w:rsid w:val="00386574"/>
    <w:rsid w:val="00387940"/>
    <w:rsid w:val="00394D6F"/>
    <w:rsid w:val="003A094A"/>
    <w:rsid w:val="003A155B"/>
    <w:rsid w:val="003B14AF"/>
    <w:rsid w:val="003B53C3"/>
    <w:rsid w:val="003B6125"/>
    <w:rsid w:val="003B7822"/>
    <w:rsid w:val="003C099A"/>
    <w:rsid w:val="003D5D98"/>
    <w:rsid w:val="003E7F5E"/>
    <w:rsid w:val="00402ADA"/>
    <w:rsid w:val="00410679"/>
    <w:rsid w:val="00412C97"/>
    <w:rsid w:val="00413E4D"/>
    <w:rsid w:val="00414254"/>
    <w:rsid w:val="00425AF5"/>
    <w:rsid w:val="00427274"/>
    <w:rsid w:val="00432141"/>
    <w:rsid w:val="00435A4D"/>
    <w:rsid w:val="00437557"/>
    <w:rsid w:val="00437D06"/>
    <w:rsid w:val="004510DE"/>
    <w:rsid w:val="0045594F"/>
    <w:rsid w:val="00463B76"/>
    <w:rsid w:val="004646CF"/>
    <w:rsid w:val="00464D7E"/>
    <w:rsid w:val="00471E36"/>
    <w:rsid w:val="004726F2"/>
    <w:rsid w:val="004755C5"/>
    <w:rsid w:val="0048483F"/>
    <w:rsid w:val="00485BA5"/>
    <w:rsid w:val="004863E0"/>
    <w:rsid w:val="0049285B"/>
    <w:rsid w:val="004934BF"/>
    <w:rsid w:val="004A232F"/>
    <w:rsid w:val="004A4642"/>
    <w:rsid w:val="004B086F"/>
    <w:rsid w:val="004B0A0B"/>
    <w:rsid w:val="004B0DEF"/>
    <w:rsid w:val="004C6110"/>
    <w:rsid w:val="004C6A5C"/>
    <w:rsid w:val="004D45A7"/>
    <w:rsid w:val="004E2E86"/>
    <w:rsid w:val="004E562E"/>
    <w:rsid w:val="004F513A"/>
    <w:rsid w:val="0050398F"/>
    <w:rsid w:val="005057EC"/>
    <w:rsid w:val="005103C6"/>
    <w:rsid w:val="00515A08"/>
    <w:rsid w:val="0052158A"/>
    <w:rsid w:val="0054601F"/>
    <w:rsid w:val="0055047A"/>
    <w:rsid w:val="00551AB8"/>
    <w:rsid w:val="00553588"/>
    <w:rsid w:val="00553B0C"/>
    <w:rsid w:val="00573E67"/>
    <w:rsid w:val="00582E3C"/>
    <w:rsid w:val="00595C0E"/>
    <w:rsid w:val="005A2F01"/>
    <w:rsid w:val="005A51F3"/>
    <w:rsid w:val="005A77A2"/>
    <w:rsid w:val="005C1064"/>
    <w:rsid w:val="005D29E3"/>
    <w:rsid w:val="005D49B0"/>
    <w:rsid w:val="005F50A4"/>
    <w:rsid w:val="00603170"/>
    <w:rsid w:val="00605BDF"/>
    <w:rsid w:val="00607C99"/>
    <w:rsid w:val="00610FB4"/>
    <w:rsid w:val="00656417"/>
    <w:rsid w:val="00671F96"/>
    <w:rsid w:val="006A6AF7"/>
    <w:rsid w:val="006D689E"/>
    <w:rsid w:val="006F0B8E"/>
    <w:rsid w:val="006F2ADF"/>
    <w:rsid w:val="006F63EF"/>
    <w:rsid w:val="007001E1"/>
    <w:rsid w:val="00704B63"/>
    <w:rsid w:val="00713B62"/>
    <w:rsid w:val="00721251"/>
    <w:rsid w:val="00730547"/>
    <w:rsid w:val="0074480C"/>
    <w:rsid w:val="00744E2D"/>
    <w:rsid w:val="00754741"/>
    <w:rsid w:val="00755C43"/>
    <w:rsid w:val="00761223"/>
    <w:rsid w:val="007630E5"/>
    <w:rsid w:val="007667CB"/>
    <w:rsid w:val="0078044C"/>
    <w:rsid w:val="00786DC1"/>
    <w:rsid w:val="00787157"/>
    <w:rsid w:val="00790015"/>
    <w:rsid w:val="00791CEE"/>
    <w:rsid w:val="007A0E1B"/>
    <w:rsid w:val="007B7494"/>
    <w:rsid w:val="007C0269"/>
    <w:rsid w:val="007C0FE5"/>
    <w:rsid w:val="007C794D"/>
    <w:rsid w:val="007D3E1F"/>
    <w:rsid w:val="007D46B4"/>
    <w:rsid w:val="007D506D"/>
    <w:rsid w:val="007E4AD9"/>
    <w:rsid w:val="007E5AB7"/>
    <w:rsid w:val="007E71BD"/>
    <w:rsid w:val="007F512F"/>
    <w:rsid w:val="007F6598"/>
    <w:rsid w:val="007F7BD1"/>
    <w:rsid w:val="00815C7A"/>
    <w:rsid w:val="0082328D"/>
    <w:rsid w:val="00824932"/>
    <w:rsid w:val="00825EE2"/>
    <w:rsid w:val="00877997"/>
    <w:rsid w:val="00883F8A"/>
    <w:rsid w:val="0088606F"/>
    <w:rsid w:val="008862BC"/>
    <w:rsid w:val="00891437"/>
    <w:rsid w:val="00895A8A"/>
    <w:rsid w:val="008A3376"/>
    <w:rsid w:val="008A55A9"/>
    <w:rsid w:val="008B7903"/>
    <w:rsid w:val="008D4AA1"/>
    <w:rsid w:val="008E03CB"/>
    <w:rsid w:val="008E2A89"/>
    <w:rsid w:val="008F3575"/>
    <w:rsid w:val="00902617"/>
    <w:rsid w:val="00906D0D"/>
    <w:rsid w:val="009165AD"/>
    <w:rsid w:val="00924C37"/>
    <w:rsid w:val="0092661E"/>
    <w:rsid w:val="0093085E"/>
    <w:rsid w:val="009328D9"/>
    <w:rsid w:val="00936C8C"/>
    <w:rsid w:val="00945DBA"/>
    <w:rsid w:val="00945DD9"/>
    <w:rsid w:val="00957021"/>
    <w:rsid w:val="00957754"/>
    <w:rsid w:val="00962E21"/>
    <w:rsid w:val="0096626B"/>
    <w:rsid w:val="00980DBA"/>
    <w:rsid w:val="00984EB3"/>
    <w:rsid w:val="00985BD9"/>
    <w:rsid w:val="009A544E"/>
    <w:rsid w:val="009C252E"/>
    <w:rsid w:val="009C6442"/>
    <w:rsid w:val="009D1570"/>
    <w:rsid w:val="009E4DF1"/>
    <w:rsid w:val="009E572E"/>
    <w:rsid w:val="009F1B58"/>
    <w:rsid w:val="009F3954"/>
    <w:rsid w:val="00A003C6"/>
    <w:rsid w:val="00A01E9F"/>
    <w:rsid w:val="00A13093"/>
    <w:rsid w:val="00A24150"/>
    <w:rsid w:val="00A26BFF"/>
    <w:rsid w:val="00A40504"/>
    <w:rsid w:val="00A47780"/>
    <w:rsid w:val="00A56594"/>
    <w:rsid w:val="00A71957"/>
    <w:rsid w:val="00A81C37"/>
    <w:rsid w:val="00A85DF3"/>
    <w:rsid w:val="00AA32A2"/>
    <w:rsid w:val="00AA3B37"/>
    <w:rsid w:val="00AB2325"/>
    <w:rsid w:val="00AB23AE"/>
    <w:rsid w:val="00AD11A9"/>
    <w:rsid w:val="00AD1880"/>
    <w:rsid w:val="00AD3F1F"/>
    <w:rsid w:val="00AD4F0A"/>
    <w:rsid w:val="00AD7DDC"/>
    <w:rsid w:val="00AE0FB1"/>
    <w:rsid w:val="00AE2ADF"/>
    <w:rsid w:val="00AE5A45"/>
    <w:rsid w:val="00B00B2B"/>
    <w:rsid w:val="00B01179"/>
    <w:rsid w:val="00B03016"/>
    <w:rsid w:val="00B0449B"/>
    <w:rsid w:val="00B07EAA"/>
    <w:rsid w:val="00B07EF3"/>
    <w:rsid w:val="00B113B2"/>
    <w:rsid w:val="00B169F7"/>
    <w:rsid w:val="00B25B02"/>
    <w:rsid w:val="00B25EE4"/>
    <w:rsid w:val="00B30E3D"/>
    <w:rsid w:val="00B318A0"/>
    <w:rsid w:val="00B34CB2"/>
    <w:rsid w:val="00B37780"/>
    <w:rsid w:val="00B4006D"/>
    <w:rsid w:val="00B413D1"/>
    <w:rsid w:val="00B44135"/>
    <w:rsid w:val="00B458F5"/>
    <w:rsid w:val="00B5371A"/>
    <w:rsid w:val="00B54F83"/>
    <w:rsid w:val="00B62385"/>
    <w:rsid w:val="00B73965"/>
    <w:rsid w:val="00B82150"/>
    <w:rsid w:val="00B85ADF"/>
    <w:rsid w:val="00B86C89"/>
    <w:rsid w:val="00BA7E91"/>
    <w:rsid w:val="00BB13B7"/>
    <w:rsid w:val="00BB5FD4"/>
    <w:rsid w:val="00BC1988"/>
    <w:rsid w:val="00BD1A01"/>
    <w:rsid w:val="00BD39A4"/>
    <w:rsid w:val="00BD5FF4"/>
    <w:rsid w:val="00BE2570"/>
    <w:rsid w:val="00BE3CEB"/>
    <w:rsid w:val="00BF411C"/>
    <w:rsid w:val="00BF4AC8"/>
    <w:rsid w:val="00BF4E84"/>
    <w:rsid w:val="00BF661D"/>
    <w:rsid w:val="00C004F5"/>
    <w:rsid w:val="00C05F3E"/>
    <w:rsid w:val="00C06749"/>
    <w:rsid w:val="00C06989"/>
    <w:rsid w:val="00C07A3B"/>
    <w:rsid w:val="00C10257"/>
    <w:rsid w:val="00C146B6"/>
    <w:rsid w:val="00C44436"/>
    <w:rsid w:val="00C53A28"/>
    <w:rsid w:val="00C64080"/>
    <w:rsid w:val="00C71072"/>
    <w:rsid w:val="00C7773D"/>
    <w:rsid w:val="00C80302"/>
    <w:rsid w:val="00C84BC0"/>
    <w:rsid w:val="00C87F26"/>
    <w:rsid w:val="00C90C65"/>
    <w:rsid w:val="00C948AD"/>
    <w:rsid w:val="00C97003"/>
    <w:rsid w:val="00CA10DA"/>
    <w:rsid w:val="00CA6B51"/>
    <w:rsid w:val="00CA72DA"/>
    <w:rsid w:val="00CA73C3"/>
    <w:rsid w:val="00CB4E13"/>
    <w:rsid w:val="00CC5CB1"/>
    <w:rsid w:val="00CC7173"/>
    <w:rsid w:val="00CC7215"/>
    <w:rsid w:val="00CD701C"/>
    <w:rsid w:val="00CE5EEF"/>
    <w:rsid w:val="00CE6144"/>
    <w:rsid w:val="00CE6ED9"/>
    <w:rsid w:val="00CE766B"/>
    <w:rsid w:val="00D0055A"/>
    <w:rsid w:val="00D0412A"/>
    <w:rsid w:val="00D048D5"/>
    <w:rsid w:val="00D07A08"/>
    <w:rsid w:val="00D07BE1"/>
    <w:rsid w:val="00D27F60"/>
    <w:rsid w:val="00D3031A"/>
    <w:rsid w:val="00D35750"/>
    <w:rsid w:val="00D44E3B"/>
    <w:rsid w:val="00D50F2C"/>
    <w:rsid w:val="00D51D70"/>
    <w:rsid w:val="00D82C17"/>
    <w:rsid w:val="00DB0A0A"/>
    <w:rsid w:val="00DC4581"/>
    <w:rsid w:val="00DC6C23"/>
    <w:rsid w:val="00DF3B47"/>
    <w:rsid w:val="00E0167A"/>
    <w:rsid w:val="00E06321"/>
    <w:rsid w:val="00E12BE5"/>
    <w:rsid w:val="00E220A1"/>
    <w:rsid w:val="00E25497"/>
    <w:rsid w:val="00E26FED"/>
    <w:rsid w:val="00E34C24"/>
    <w:rsid w:val="00E377FE"/>
    <w:rsid w:val="00E40CDD"/>
    <w:rsid w:val="00E46C59"/>
    <w:rsid w:val="00E6396E"/>
    <w:rsid w:val="00E63D49"/>
    <w:rsid w:val="00E81A48"/>
    <w:rsid w:val="00E85274"/>
    <w:rsid w:val="00E863C9"/>
    <w:rsid w:val="00E87687"/>
    <w:rsid w:val="00E9207D"/>
    <w:rsid w:val="00E94829"/>
    <w:rsid w:val="00E94CC6"/>
    <w:rsid w:val="00E97C97"/>
    <w:rsid w:val="00EA6CE6"/>
    <w:rsid w:val="00EB10EC"/>
    <w:rsid w:val="00EB43C3"/>
    <w:rsid w:val="00EB4997"/>
    <w:rsid w:val="00EB75E8"/>
    <w:rsid w:val="00EC5FD0"/>
    <w:rsid w:val="00EE6D9E"/>
    <w:rsid w:val="00EF3019"/>
    <w:rsid w:val="00F108FB"/>
    <w:rsid w:val="00F11C0D"/>
    <w:rsid w:val="00F16B8E"/>
    <w:rsid w:val="00F22130"/>
    <w:rsid w:val="00F226FB"/>
    <w:rsid w:val="00F26276"/>
    <w:rsid w:val="00F27CEA"/>
    <w:rsid w:val="00F30738"/>
    <w:rsid w:val="00F357F0"/>
    <w:rsid w:val="00F3597D"/>
    <w:rsid w:val="00F361BD"/>
    <w:rsid w:val="00F43F3F"/>
    <w:rsid w:val="00F51614"/>
    <w:rsid w:val="00F531E8"/>
    <w:rsid w:val="00F61F76"/>
    <w:rsid w:val="00F63097"/>
    <w:rsid w:val="00F80A89"/>
    <w:rsid w:val="00F81222"/>
    <w:rsid w:val="00F8304C"/>
    <w:rsid w:val="00F90AB4"/>
    <w:rsid w:val="00FA57E7"/>
    <w:rsid w:val="00FA5985"/>
    <w:rsid w:val="00FA6ADB"/>
    <w:rsid w:val="00FA6D3A"/>
    <w:rsid w:val="00FC6ED0"/>
    <w:rsid w:val="00FE5CE2"/>
    <w:rsid w:val="00FF175A"/>
    <w:rsid w:val="00FF76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DB0A0A"/>
    <w:pPr>
      <w:ind w:left="720"/>
      <w:contextualSpacing/>
    </w:pPr>
  </w:style>
  <w:style w:type="table" w:styleId="TableGrid">
    <w:name w:val="Table Grid"/>
    <w:basedOn w:val="TableNormal"/>
    <w:uiPriority w:val="39"/>
    <w:rsid w:val="008D4A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 w:id="1296447754">
      <w:bodyDiv w:val="1"/>
      <w:marLeft w:val="0"/>
      <w:marRight w:val="0"/>
      <w:marTop w:val="0"/>
      <w:marBottom w:val="0"/>
      <w:divBdr>
        <w:top w:val="none" w:sz="0" w:space="0" w:color="auto"/>
        <w:left w:val="none" w:sz="0" w:space="0" w:color="auto"/>
        <w:bottom w:val="none" w:sz="0" w:space="0" w:color="auto"/>
        <w:right w:val="none" w:sz="0" w:space="0" w:color="auto"/>
      </w:divBdr>
      <w:divsChild>
        <w:div w:id="405344010">
          <w:marLeft w:val="0"/>
          <w:marRight w:val="0"/>
          <w:marTop w:val="0"/>
          <w:marBottom w:val="0"/>
          <w:divBdr>
            <w:top w:val="none" w:sz="0" w:space="0" w:color="auto"/>
            <w:left w:val="none" w:sz="0" w:space="0" w:color="auto"/>
            <w:bottom w:val="none" w:sz="0" w:space="0" w:color="auto"/>
            <w:right w:val="none" w:sz="0" w:space="0" w:color="auto"/>
          </w:divBdr>
        </w:div>
        <w:div w:id="1999726833">
          <w:marLeft w:val="0"/>
          <w:marRight w:val="0"/>
          <w:marTop w:val="0"/>
          <w:marBottom w:val="0"/>
          <w:divBdr>
            <w:top w:val="none" w:sz="0" w:space="0" w:color="auto"/>
            <w:left w:val="none" w:sz="0" w:space="0" w:color="auto"/>
            <w:bottom w:val="none" w:sz="0" w:space="0" w:color="auto"/>
            <w:right w:val="none" w:sz="0" w:space="0" w:color="auto"/>
          </w:divBdr>
        </w:div>
        <w:div w:id="2067680532">
          <w:marLeft w:val="0"/>
          <w:marRight w:val="0"/>
          <w:marTop w:val="0"/>
          <w:marBottom w:val="0"/>
          <w:divBdr>
            <w:top w:val="none" w:sz="0" w:space="0" w:color="auto"/>
            <w:left w:val="none" w:sz="0" w:space="0" w:color="auto"/>
            <w:bottom w:val="none" w:sz="0" w:space="0" w:color="auto"/>
            <w:right w:val="none" w:sz="0" w:space="0" w:color="auto"/>
          </w:divBdr>
        </w:div>
        <w:div w:id="572659936">
          <w:marLeft w:val="0"/>
          <w:marRight w:val="0"/>
          <w:marTop w:val="0"/>
          <w:marBottom w:val="0"/>
          <w:divBdr>
            <w:top w:val="none" w:sz="0" w:space="0" w:color="auto"/>
            <w:left w:val="none" w:sz="0" w:space="0" w:color="auto"/>
            <w:bottom w:val="none" w:sz="0" w:space="0" w:color="auto"/>
            <w:right w:val="none" w:sz="0" w:space="0" w:color="auto"/>
          </w:divBdr>
        </w:div>
      </w:divsChild>
    </w:div>
    <w:div w:id="1813907269">
      <w:bodyDiv w:val="1"/>
      <w:marLeft w:val="0"/>
      <w:marRight w:val="0"/>
      <w:marTop w:val="0"/>
      <w:marBottom w:val="0"/>
      <w:divBdr>
        <w:top w:val="none" w:sz="0" w:space="0" w:color="auto"/>
        <w:left w:val="none" w:sz="0" w:space="0" w:color="auto"/>
        <w:bottom w:val="none" w:sz="0" w:space="0" w:color="auto"/>
        <w:right w:val="none" w:sz="0" w:space="0" w:color="auto"/>
      </w:divBdr>
      <w:divsChild>
        <w:div w:id="512110872">
          <w:marLeft w:val="0"/>
          <w:marRight w:val="0"/>
          <w:marTop w:val="0"/>
          <w:marBottom w:val="0"/>
          <w:divBdr>
            <w:top w:val="none" w:sz="0" w:space="0" w:color="auto"/>
            <w:left w:val="none" w:sz="0" w:space="0" w:color="auto"/>
            <w:bottom w:val="none" w:sz="0" w:space="0" w:color="auto"/>
            <w:right w:val="none" w:sz="0" w:space="0" w:color="auto"/>
          </w:divBdr>
        </w:div>
        <w:div w:id="82071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4</TotalTime>
  <Pages>4</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348</cp:revision>
  <dcterms:created xsi:type="dcterms:W3CDTF">2021-05-04T19:59:00Z</dcterms:created>
  <dcterms:modified xsi:type="dcterms:W3CDTF">2021-05-31T00:34:00Z</dcterms:modified>
</cp:coreProperties>
</file>